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56BE74" w14:textId="11D72F69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E32506" wp14:editId="0B083679">
                <wp:simplePos x="0" y="0"/>
                <wp:positionH relativeFrom="column">
                  <wp:posOffset>0</wp:posOffset>
                </wp:positionH>
                <wp:positionV relativeFrom="paragraph">
                  <wp:posOffset>-178530</wp:posOffset>
                </wp:positionV>
                <wp:extent cx="1481117" cy="342735"/>
                <wp:effectExtent l="50800" t="25400" r="68580" b="76835"/>
                <wp:wrapNone/>
                <wp:docPr id="3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481117" cy="342735"/>
                        </a:xfrm>
                        <a:prstGeom prst="roundRect">
                          <a:avLst/>
                        </a:prstGeom>
                        <a:gradFill rotWithShape="1">
                          <a:gsLst>
                            <a:gs pos="0">
                              <a:srgbClr val="9BBB59">
                                <a:tint val="50000"/>
                                <a:satMod val="300000"/>
                              </a:srgbClr>
                            </a:gs>
                            <a:gs pos="35000">
                              <a:srgbClr val="9BBB59">
                                <a:tint val="37000"/>
                                <a:satMod val="300000"/>
                              </a:srgbClr>
                            </a:gs>
                            <a:gs pos="100000">
                              <a:srgbClr val="9BBB59">
                                <a:tint val="15000"/>
                                <a:satMod val="350000"/>
                              </a:srgbClr>
                            </a:gs>
                          </a:gsLst>
                          <a:lin ang="16200000" scaled="1"/>
                        </a:gradFill>
                        <a:ln w="9525" cap="flat" cmpd="sng" algn="ctr">
                          <a:solidFill>
                            <a:srgbClr val="9BBB59">
                              <a:shade val="95000"/>
                              <a:satMod val="105000"/>
                            </a:srgbClr>
                          </a:solidFill>
                          <a:prstDash val="solid"/>
                        </a:ln>
                        <a:effectLst>
                          <a:outerShdw blurRad="40000" dist="20000" dir="5400000" rotWithShape="0">
                            <a:srgbClr val="000000">
                              <a:alpha val="38000"/>
                            </a:srgbClr>
                          </a:outerShdw>
                        </a:effectLst>
                      </wps:spPr>
                      <wps:txbx>
                        <w:txbxContent>
                          <w:p w14:paraId="0E7B970E" w14:textId="77777777" w:rsidR="00072B39" w:rsidRPr="00CB1CC6" w:rsidRDefault="00072B39" w:rsidP="00072B39">
                            <w:pPr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</w:pP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 xml:space="preserve">YOUR FINAL 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28"/>
                                <w:szCs w:val="28"/>
                              </w:rPr>
                              <w:t>T</w:t>
                            </w:r>
                            <w:r w:rsidRPr="00CB1CC6">
                              <w:rPr>
                                <w:rFonts w:ascii="Verdana" w:hAnsi="Verdana" w:cs="Corsiva Hebrew"/>
                                <w:b/>
                                <w:sz w:val="18"/>
                                <w:szCs w:val="18"/>
                              </w:rPr>
                              <w:t>ASK</w:t>
                            </w:r>
                          </w:p>
                          <w:p w14:paraId="365E9D13" w14:textId="77777777" w:rsidR="00072B39" w:rsidRPr="00CB1CC6" w:rsidRDefault="00072B39" w:rsidP="00072B39">
                            <w:pPr>
                              <w:jc w:val="center"/>
                              <w:rPr>
                                <w:rFonts w:ascii="Verdana" w:hAnsi="Verdana" w:cs="Corsiva Hebre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6E32506" id="Rounded Rectangle 9" o:spid="_x0000_s1026" style="position:absolute;left:0;text-align:left;margin-left:0;margin-top:-14.05pt;width:116.6pt;height:2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" fillcolor="#dafda7" strokecolor="#98b954">
                <v:fill color2="#f5ffe6" rotate="t" angle="180" colors="0 #dafda7;22938f #e4fdc2;1 #f5ffe6" focus="100%" type="gradient"/>
                <v:shadow on="t" color="black" opacity="24903f" origin=",.5" offset="0,.55556mm"/>
                <v:path arrowok="t"/>
                <v:textbox>
                  <w:txbxContent>
                    <w:p w14:paraId="0E7B970E" w14:textId="77777777" w:rsidR="00072B39" w:rsidRPr="00CB1CC6" w:rsidRDefault="00072B39" w:rsidP="00072B39">
                      <w:pPr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</w:pP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 xml:space="preserve">YOUR FINAL 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28"/>
                          <w:szCs w:val="28"/>
                        </w:rPr>
                        <w:t>T</w:t>
                      </w:r>
                      <w:r w:rsidRPr="00CB1CC6">
                        <w:rPr>
                          <w:rFonts w:ascii="Verdana" w:hAnsi="Verdana" w:cs="Corsiva Hebrew"/>
                          <w:b/>
                          <w:sz w:val="18"/>
                          <w:szCs w:val="18"/>
                        </w:rPr>
                        <w:t>ASK</w:t>
                      </w:r>
                    </w:p>
                    <w:p w14:paraId="365E9D13" w14:textId="77777777" w:rsidR="00072B39" w:rsidRPr="00CB1CC6" w:rsidRDefault="00072B39" w:rsidP="00072B39">
                      <w:pPr>
                        <w:jc w:val="center"/>
                        <w:rPr>
                          <w:rFonts w:ascii="Verdana" w:hAnsi="Verdana" w:cs="Corsiva Hebrew"/>
                          <w:sz w:val="18"/>
                          <w:szCs w:val="1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3AD52369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OMPUTER PROGRAMMING 2</w:t>
      </w:r>
    </w:p>
    <w:p w14:paraId="1DBC409F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  <w:r w:rsidRPr="00837AB4">
        <w:rPr>
          <w:rFonts w:ascii="Arial" w:hAnsi="Arial" w:cs="Arial"/>
        </w:rPr>
        <w:t xml:space="preserve"> (</w:t>
      </w:r>
      <w:r>
        <w:rPr>
          <w:rFonts w:ascii="Arial" w:hAnsi="Arial" w:cs="Arial"/>
          <w:noProof/>
          <w:lang w:eastAsia="en-PH"/>
        </w:rPr>
        <w:t>Week 9</w:t>
      </w:r>
      <w:r w:rsidRPr="00107EEC">
        <w:rPr>
          <w:rFonts w:ascii="Arial" w:hAnsi="Arial" w:cs="Arial"/>
        </w:rPr>
        <w:t>)</w:t>
      </w:r>
    </w:p>
    <w:p w14:paraId="5A07E68E" w14:textId="77777777" w:rsidR="00072B39" w:rsidRDefault="00072B39" w:rsidP="00072B39">
      <w:pPr>
        <w:tabs>
          <w:tab w:val="left" w:pos="936"/>
        </w:tabs>
        <w:jc w:val="center"/>
        <w:rPr>
          <w:rFonts w:ascii="Arial" w:hAnsi="Arial" w:cs="Arial"/>
        </w:rPr>
      </w:pPr>
    </w:p>
    <w:p w14:paraId="7C24CAC5" w14:textId="62D27FAC" w:rsidR="00072B39" w:rsidRPr="007F1B70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NAME:</w:t>
      </w:r>
      <w:r w:rsidRPr="007F1B70">
        <w:rPr>
          <w:rFonts w:ascii="Arial" w:hAnsi="Arial" w:cs="Arial"/>
          <w:b/>
        </w:rPr>
        <w:tab/>
      </w:r>
      <w:r w:rsidRPr="007F1B70">
        <w:rPr>
          <w:rFonts w:ascii="Arial" w:hAnsi="Arial" w:cs="Arial"/>
          <w:b/>
        </w:rPr>
        <w:tab/>
      </w:r>
      <w:r w:rsidR="00CA7069">
        <w:rPr>
          <w:rFonts w:ascii="Arial" w:hAnsi="Arial" w:cs="Arial"/>
          <w:b/>
        </w:rPr>
        <w:t xml:space="preserve">Aidre Love S. Cabrera                    </w:t>
      </w:r>
      <w:r>
        <w:rPr>
          <w:rFonts w:ascii="Arial" w:hAnsi="Arial" w:cs="Arial"/>
          <w:b/>
        </w:rPr>
        <w:t xml:space="preserve"> GRADE &amp; </w:t>
      </w:r>
      <w:r w:rsidR="00CA7069">
        <w:rPr>
          <w:rFonts w:ascii="Arial" w:hAnsi="Arial" w:cs="Arial"/>
          <w:b/>
        </w:rPr>
        <w:t>SECTION: 12 – STEM A</w:t>
      </w:r>
    </w:p>
    <w:p w14:paraId="2A83EB11" w14:textId="3391BD4A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  <w:r w:rsidRPr="007F1B70">
        <w:rPr>
          <w:rFonts w:ascii="Arial" w:hAnsi="Arial" w:cs="Arial"/>
          <w:b/>
        </w:rPr>
        <w:t>TEACHER:</w:t>
      </w:r>
      <w:r w:rsidRPr="007F1B70">
        <w:rPr>
          <w:rFonts w:ascii="Arial" w:hAnsi="Arial" w:cs="Arial"/>
          <w:b/>
        </w:rPr>
        <w:tab/>
      </w:r>
      <w:r w:rsidR="00400F43">
        <w:rPr>
          <w:rFonts w:ascii="Arial" w:hAnsi="Arial" w:cs="Arial"/>
          <w:b/>
        </w:rPr>
        <w:t>Ant</w:t>
      </w:r>
      <w:r w:rsidR="00A00834">
        <w:rPr>
          <w:rFonts w:ascii="Arial" w:hAnsi="Arial" w:cs="Arial"/>
          <w:b/>
        </w:rPr>
        <w:t>h</w:t>
      </w:r>
      <w:r w:rsidR="00400F43">
        <w:rPr>
          <w:rFonts w:ascii="Arial" w:hAnsi="Arial" w:cs="Arial"/>
          <w:b/>
        </w:rPr>
        <w:t xml:space="preserve">ony Pleños                                 </w:t>
      </w:r>
      <w:r w:rsidR="00CA7069">
        <w:rPr>
          <w:rFonts w:ascii="Arial" w:hAnsi="Arial" w:cs="Arial"/>
          <w:b/>
        </w:rPr>
        <w:t xml:space="preserve"> DATE SUBMITTED:   April 2, 2022</w:t>
      </w:r>
    </w:p>
    <w:p w14:paraId="21DDBCA0" w14:textId="77777777" w:rsidR="00072B39" w:rsidRDefault="00072B39" w:rsidP="00072B39">
      <w:pPr>
        <w:tabs>
          <w:tab w:val="left" w:pos="936"/>
        </w:tabs>
        <w:rPr>
          <w:rFonts w:ascii="Arial" w:hAnsi="Arial" w:cs="Arial"/>
          <w:b/>
        </w:rPr>
      </w:pPr>
    </w:p>
    <w:p w14:paraId="529A0A9C" w14:textId="77777777" w:rsidR="00072B39" w:rsidRDefault="00072B39" w:rsidP="00072B3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414620">
        <w:rPr>
          <w:rFonts w:ascii="Arial" w:hAnsi="Arial" w:cs="Arial"/>
          <w:b/>
          <w:sz w:val="24"/>
          <w:szCs w:val="24"/>
        </w:rPr>
        <w:t>Instructions:</w:t>
      </w:r>
      <w:r w:rsidRPr="0041462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Write </w:t>
      </w:r>
      <w:r w:rsidRPr="00414620">
        <w:rPr>
          <w:rFonts w:ascii="Arial" w:hAnsi="Arial" w:cs="Arial"/>
          <w:b/>
          <w:bCs/>
          <w:sz w:val="24"/>
          <w:szCs w:val="24"/>
        </w:rPr>
        <w:t>True</w:t>
      </w:r>
      <w:r>
        <w:rPr>
          <w:rFonts w:ascii="Arial" w:hAnsi="Arial" w:cs="Arial"/>
          <w:sz w:val="24"/>
          <w:szCs w:val="24"/>
        </w:rPr>
        <w:t xml:space="preserve"> on the blank provided if the statement is correct, otherwise, write </w:t>
      </w:r>
      <w:r w:rsidRPr="00414620">
        <w:rPr>
          <w:rFonts w:ascii="Arial" w:hAnsi="Arial" w:cs="Arial"/>
          <w:b/>
          <w:bCs/>
          <w:sz w:val="24"/>
          <w:szCs w:val="24"/>
        </w:rPr>
        <w:t>False</w:t>
      </w:r>
      <w:r>
        <w:rPr>
          <w:rFonts w:ascii="Arial" w:hAnsi="Arial" w:cs="Arial"/>
          <w:sz w:val="24"/>
          <w:szCs w:val="24"/>
        </w:rPr>
        <w:t>.</w:t>
      </w:r>
    </w:p>
    <w:p w14:paraId="7A95DD42" w14:textId="5751275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False </w:t>
      </w:r>
      <w:r w:rsidRPr="00CA7069">
        <w:rPr>
          <w:rFonts w:ascii="Arial" w:hAnsi="Arial" w:cs="Arial"/>
        </w:rPr>
        <w:t>1</w:t>
      </w:r>
      <w:r w:rsidR="00072B39">
        <w:rPr>
          <w:rFonts w:ascii="Arial" w:hAnsi="Arial" w:cs="Arial"/>
        </w:rPr>
        <w:t>. Classes that help handle errors in Java are called error classes.</w:t>
      </w:r>
    </w:p>
    <w:p w14:paraId="5F5E1B73" w14:textId="7EF25C55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>“Error clasess does not handle errors. However, exception classes makes it possible through try-catch to handle unchecked and checked type of errors.</w:t>
      </w:r>
      <w:r>
        <w:rPr>
          <w:rFonts w:ascii="Arial" w:hAnsi="Arial" w:cs="Arial"/>
          <w:sz w:val="20"/>
        </w:rPr>
        <w:t>”</w:t>
      </w:r>
    </w:p>
    <w:p w14:paraId="62561DF7" w14:textId="3D171230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 xml:space="preserve">True   </w:t>
      </w:r>
      <w:r w:rsidR="00072B39">
        <w:rPr>
          <w:rFonts w:ascii="Arial" w:hAnsi="Arial" w:cs="Arial"/>
        </w:rPr>
        <w:t xml:space="preserve">2. It is possible to have several </w:t>
      </w:r>
      <w:r w:rsidR="00072B39" w:rsidRPr="00634C7D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following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.</w:t>
      </w:r>
    </w:p>
    <w:p w14:paraId="3921894A" w14:textId="68E06398" w:rsidR="001D7C3E" w:rsidRDefault="001D7C3E" w:rsidP="001D7C3E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1D7C3E">
        <w:rPr>
          <w:rFonts w:ascii="Arial" w:hAnsi="Arial" w:cs="Arial"/>
          <w:sz w:val="20"/>
        </w:rPr>
        <w:t xml:space="preserve">“We can have multiple </w:t>
      </w:r>
      <w:r w:rsidRPr="00634C7D">
        <w:rPr>
          <w:rFonts w:ascii="Courier New" w:hAnsi="Courier New" w:cs="Courier New"/>
        </w:rPr>
        <w:t>catch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s for singl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 w:rsidRPr="001D7C3E">
        <w:rPr>
          <w:rFonts w:ascii="Arial" w:hAnsi="Arial" w:cs="Arial"/>
          <w:sz w:val="20"/>
        </w:rPr>
        <w:t xml:space="preserve">block. But only one </w:t>
      </w:r>
      <w:r w:rsidRPr="00634C7D">
        <w:rPr>
          <w:rFonts w:ascii="Courier New" w:hAnsi="Courier New" w:cs="Courier New"/>
        </w:rPr>
        <w:t>try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  <w:sz w:val="20"/>
        </w:rPr>
        <w:t>block is allowed”</w:t>
      </w:r>
    </w:p>
    <w:p w14:paraId="1CC889A3" w14:textId="03E2E346" w:rsidR="00072B39" w:rsidRDefault="00F42054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True</w:t>
      </w:r>
      <w:r w:rsidR="00CA7069">
        <w:rPr>
          <w:rFonts w:ascii="Arial" w:hAnsi="Arial" w:cs="Arial"/>
        </w:rPr>
        <w:t xml:space="preserve"> 3</w:t>
      </w:r>
      <w:r w:rsidR="00072B39">
        <w:rPr>
          <w:rFonts w:ascii="Arial" w:hAnsi="Arial" w:cs="Arial"/>
        </w:rPr>
        <w:t xml:space="preserve">. A </w:t>
      </w:r>
      <w:r w:rsidR="00072B39" w:rsidRPr="00634C7D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634C7D">
        <w:rPr>
          <w:rFonts w:ascii="Courier New" w:hAnsi="Courier New" w:cs="Courier New"/>
        </w:rPr>
        <w:t xml:space="preserve">catch </w:t>
      </w:r>
      <w:r w:rsidR="00072B39">
        <w:rPr>
          <w:rFonts w:ascii="Arial" w:hAnsi="Arial" w:cs="Arial"/>
        </w:rPr>
        <w:t>block.</w:t>
      </w:r>
    </w:p>
    <w:p w14:paraId="3235B94A" w14:textId="703C9771" w:rsidR="00F42054" w:rsidRPr="001D7C3E" w:rsidRDefault="00F42054" w:rsidP="005777BF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1D7C3E">
        <w:rPr>
          <w:rFonts w:ascii="Arial" w:hAnsi="Arial" w:cs="Arial"/>
          <w:sz w:val="20"/>
        </w:rPr>
        <w:t>“</w:t>
      </w:r>
      <w:r w:rsidR="005777BF">
        <w:rPr>
          <w:rFonts w:ascii="Arial" w:hAnsi="Arial" w:cs="Arial"/>
          <w:sz w:val="20"/>
        </w:rPr>
        <w:t xml:space="preserve">There are three premutations of try/catch/finally block: try...catch; try...catch...finally; and </w:t>
      </w:r>
      <w:r w:rsidR="005777BF" w:rsidRPr="005777BF">
        <w:rPr>
          <w:rFonts w:ascii="Arial" w:hAnsi="Arial" w:cs="Arial"/>
          <w:sz w:val="20"/>
        </w:rPr>
        <w:t>try...finally</w:t>
      </w:r>
      <w:r w:rsidR="005777BF">
        <w:rPr>
          <w:rFonts w:ascii="Arial" w:hAnsi="Arial" w:cs="Arial"/>
          <w:sz w:val="20"/>
        </w:rPr>
        <w:t>. Therefore,</w:t>
      </w:r>
      <w:r w:rsidR="005777BF" w:rsidRPr="005777BF">
        <w:rPr>
          <w:rFonts w:ascii="Arial" w:hAnsi="Arial" w:cs="Arial"/>
          <w:sz w:val="20"/>
        </w:rPr>
        <w:t xml:space="preserve"> </w:t>
      </w:r>
      <w:r w:rsidR="005777BF">
        <w:rPr>
          <w:rFonts w:ascii="Arial" w:hAnsi="Arial" w:cs="Arial"/>
          <w:sz w:val="20"/>
        </w:rPr>
        <w:t>i</w:t>
      </w:r>
      <w:r w:rsidRPr="001D7C3E">
        <w:rPr>
          <w:rFonts w:ascii="Arial" w:hAnsi="Arial" w:cs="Arial"/>
          <w:sz w:val="20"/>
        </w:rPr>
        <w:t xml:space="preserve">t is not necessary that each </w:t>
      </w:r>
      <w:r w:rsidRPr="001D7C3E">
        <w:rPr>
          <w:rFonts w:ascii="Courier New" w:hAnsi="Courier New" w:cs="Courier New"/>
          <w:sz w:val="20"/>
        </w:rPr>
        <w:t>try</w:t>
      </w:r>
      <w:r w:rsidRPr="001D7C3E">
        <w:rPr>
          <w:rFonts w:ascii="Arial" w:hAnsi="Arial" w:cs="Arial"/>
          <w:sz w:val="20"/>
        </w:rPr>
        <w:t xml:space="preserve"> </w:t>
      </w:r>
      <w:r w:rsidRPr="001D7C3E">
        <w:rPr>
          <w:rFonts w:ascii="Arial" w:hAnsi="Arial" w:cs="Arial"/>
          <w:sz w:val="20"/>
        </w:rPr>
        <w:t xml:space="preserve">block must be followed by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. </w:t>
      </w:r>
      <w:r w:rsidR="00F26820">
        <w:rPr>
          <w:rFonts w:ascii="Arial" w:hAnsi="Arial" w:cs="Arial"/>
          <w:sz w:val="20"/>
        </w:rPr>
        <w:t>However, i</w:t>
      </w:r>
      <w:r w:rsidRPr="001D7C3E">
        <w:rPr>
          <w:rFonts w:ascii="Arial" w:hAnsi="Arial" w:cs="Arial"/>
          <w:sz w:val="20"/>
        </w:rPr>
        <w:t xml:space="preserve">t </w:t>
      </w:r>
      <w:r w:rsidR="00F26820">
        <w:rPr>
          <w:rFonts w:ascii="Arial" w:hAnsi="Arial" w:cs="Arial"/>
          <w:sz w:val="20"/>
        </w:rPr>
        <w:t xml:space="preserve">must </w:t>
      </w:r>
      <w:r w:rsidRPr="001D7C3E">
        <w:rPr>
          <w:rFonts w:ascii="Arial" w:hAnsi="Arial" w:cs="Arial"/>
          <w:sz w:val="20"/>
        </w:rPr>
        <w:t xml:space="preserve">be followed by either a </w:t>
      </w:r>
      <w:r w:rsidRPr="001D7C3E">
        <w:rPr>
          <w:rFonts w:ascii="Courier New" w:hAnsi="Courier New" w:cs="Courier New"/>
          <w:sz w:val="20"/>
        </w:rPr>
        <w:t xml:space="preserve">catch </w:t>
      </w:r>
      <w:r w:rsidRPr="001D7C3E">
        <w:rPr>
          <w:rFonts w:ascii="Arial" w:hAnsi="Arial" w:cs="Arial"/>
          <w:sz w:val="20"/>
        </w:rPr>
        <w:t xml:space="preserve">block or a </w:t>
      </w:r>
      <w:r w:rsidRPr="001D7C3E">
        <w:rPr>
          <w:rFonts w:ascii="Courier New" w:hAnsi="Courier New" w:cs="Courier New"/>
          <w:sz w:val="20"/>
        </w:rPr>
        <w:t xml:space="preserve">finally </w:t>
      </w:r>
      <w:r w:rsidRPr="001D7C3E">
        <w:rPr>
          <w:rFonts w:ascii="Arial" w:hAnsi="Arial" w:cs="Arial"/>
          <w:sz w:val="20"/>
        </w:rPr>
        <w:t>block. And whatever exceptions are likely to be thrown should be declared in the throws clause of the method.”</w:t>
      </w:r>
    </w:p>
    <w:p w14:paraId="5455042F" w14:textId="677816DB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4. A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 does not need to have a matching </w:t>
      </w:r>
      <w:r w:rsidR="00072B39" w:rsidRPr="00FD5C60">
        <w:rPr>
          <w:rFonts w:ascii="Courier New" w:hAnsi="Courier New" w:cs="Courier New"/>
        </w:rPr>
        <w:t xml:space="preserve">try </w:t>
      </w:r>
      <w:r w:rsidR="00072B39">
        <w:rPr>
          <w:rFonts w:ascii="Arial" w:hAnsi="Arial" w:cs="Arial"/>
        </w:rPr>
        <w:t>block.</w:t>
      </w:r>
    </w:p>
    <w:p w14:paraId="0511BE75" w14:textId="1EFE0522" w:rsidR="001D7C3E" w:rsidRDefault="001D7C3E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374E6F">
        <w:rPr>
          <w:rFonts w:ascii="Arial" w:hAnsi="Arial" w:cs="Arial"/>
          <w:sz w:val="20"/>
        </w:rPr>
        <w:t xml:space="preserve">“It is necessary for a block to be </w:t>
      </w:r>
      <w:r w:rsidRPr="00374E6F">
        <w:rPr>
          <w:rFonts w:ascii="Courier New" w:hAnsi="Courier New" w:cs="Courier New"/>
          <w:sz w:val="20"/>
        </w:rPr>
        <w:t>catch</w:t>
      </w:r>
      <w:r w:rsidRPr="00374E6F">
        <w:rPr>
          <w:rFonts w:ascii="Arial" w:hAnsi="Arial" w:cs="Arial"/>
          <w:sz w:val="20"/>
        </w:rPr>
        <w:t xml:space="preserve"> </w:t>
      </w:r>
      <w:r w:rsidRPr="00374E6F">
        <w:rPr>
          <w:rFonts w:ascii="Arial" w:hAnsi="Arial" w:cs="Arial"/>
          <w:sz w:val="20"/>
        </w:rPr>
        <w:t>paired with a try block.”</w:t>
      </w:r>
    </w:p>
    <w:p w14:paraId="5C8E7456" w14:textId="4DFFB3FD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5</w:t>
      </w:r>
      <w:r w:rsidR="00072B39">
        <w:rPr>
          <w:rFonts w:ascii="Arial" w:hAnsi="Arial" w:cs="Arial"/>
        </w:rPr>
        <w:t xml:space="preserve">. Several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 following a single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statements should handle different exceptions.</w:t>
      </w:r>
    </w:p>
    <w:p w14:paraId="65A8D024" w14:textId="216ABF53" w:rsidR="0004424D" w:rsidRP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  <w:sz w:val="20"/>
        </w:rPr>
      </w:pPr>
      <w:r w:rsidRPr="0004424D">
        <w:rPr>
          <w:rFonts w:ascii="Arial" w:hAnsi="Arial" w:cs="Arial"/>
          <w:sz w:val="20"/>
        </w:rPr>
        <w:t>“Every catch statements must handle various exceptions to avoid redundancy. Otherwise, it will return “ java: exception java.lang.[type of sub-exception] has already been caught”</w:t>
      </w:r>
    </w:p>
    <w:p w14:paraId="6011EB58" w14:textId="12E3EA12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Fals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6. The </w:t>
      </w:r>
      <w:r w:rsidR="00072B39" w:rsidRPr="00FD5C60">
        <w:rPr>
          <w:rFonts w:ascii="Courier New" w:hAnsi="Courier New" w:cs="Courier New"/>
        </w:rPr>
        <w:t xml:space="preserve">finally </w:t>
      </w:r>
      <w:r w:rsidR="00072B39">
        <w:rPr>
          <w:rFonts w:ascii="Arial" w:hAnsi="Arial" w:cs="Arial"/>
        </w:rPr>
        <w:t xml:space="preserve">statement is required after using </w:t>
      </w:r>
      <w:r w:rsidR="00072B39" w:rsidRPr="00FD5C60">
        <w:rPr>
          <w:rFonts w:ascii="Courier New" w:hAnsi="Courier New" w:cs="Courier New"/>
        </w:rPr>
        <w:t>try</w:t>
      </w:r>
      <w:r w:rsidR="00072B39">
        <w:rPr>
          <w:rFonts w:ascii="Arial" w:hAnsi="Arial" w:cs="Arial"/>
        </w:rPr>
        <w:t xml:space="preserve"> and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statements.</w:t>
      </w:r>
    </w:p>
    <w:p w14:paraId="4C97622C" w14:textId="1250F8AA" w:rsidR="0004424D" w:rsidRDefault="0004424D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04424D">
        <w:rPr>
          <w:rFonts w:ascii="Arial" w:hAnsi="Arial" w:cs="Arial"/>
          <w:sz w:val="20"/>
        </w:rPr>
        <w:t>“</w:t>
      </w:r>
      <w:r w:rsidRPr="0004424D">
        <w:rPr>
          <w:rFonts w:ascii="Courier New" w:hAnsi="Courier New" w:cs="Courier New"/>
          <w:sz w:val="20"/>
        </w:rPr>
        <w:t>try</w:t>
      </w:r>
      <w:r w:rsidRPr="0004424D">
        <w:rPr>
          <w:rFonts w:ascii="Courier New" w:hAnsi="Courier New" w:cs="Courier New"/>
          <w:sz w:val="20"/>
        </w:rPr>
        <w:t>-</w:t>
      </w:r>
      <w:r w:rsidRPr="0004424D">
        <w:rPr>
          <w:rFonts w:ascii="Courier New" w:hAnsi="Courier New" w:cs="Courier New"/>
          <w:sz w:val="20"/>
        </w:rPr>
        <w:t>catch</w:t>
      </w:r>
      <w:r w:rsidRPr="0004424D">
        <w:rPr>
          <w:rFonts w:ascii="Courier New" w:hAnsi="Courier New" w:cs="Courier New"/>
          <w:sz w:val="20"/>
        </w:rPr>
        <w:t xml:space="preserve"> </w:t>
      </w:r>
      <w:r w:rsidRPr="0004424D">
        <w:rPr>
          <w:rFonts w:ascii="Arial" w:hAnsi="Arial" w:cs="Arial"/>
          <w:sz w:val="20"/>
        </w:rPr>
        <w:t>statement</w:t>
      </w:r>
      <w:r w:rsidRPr="0004424D">
        <w:rPr>
          <w:rFonts w:ascii="Arial" w:hAnsi="Arial" w:cs="Arial"/>
          <w:sz w:val="20"/>
        </w:rPr>
        <w:t xml:space="preserve"> can run without being paired with </w:t>
      </w:r>
      <w:r w:rsidRPr="0004424D">
        <w:rPr>
          <w:rFonts w:ascii="Courier New" w:hAnsi="Courier New" w:cs="Courier New"/>
          <w:sz w:val="20"/>
        </w:rPr>
        <w:t>finally</w:t>
      </w:r>
      <w:r w:rsidRPr="0004424D">
        <w:rPr>
          <w:rFonts w:ascii="Courier New" w:hAnsi="Courier New" w:cs="Courier New"/>
          <w:sz w:val="20"/>
        </w:rPr>
        <w:t xml:space="preserve"> </w:t>
      </w:r>
      <w:r w:rsidRPr="0004424D">
        <w:rPr>
          <w:rFonts w:ascii="Arial" w:hAnsi="Arial" w:cs="Arial"/>
          <w:sz w:val="20"/>
        </w:rPr>
        <w:t>block</w:t>
      </w:r>
      <w:r w:rsidRPr="0004424D">
        <w:rPr>
          <w:rFonts w:ascii="Arial" w:hAnsi="Arial" w:cs="Arial"/>
          <w:sz w:val="20"/>
        </w:rPr>
        <w:t>.”</w:t>
      </w:r>
    </w:p>
    <w:p w14:paraId="2A7E8296" w14:textId="6A5BF8C9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7. The block within the </w:t>
      </w:r>
      <w:r w:rsidR="00072B39" w:rsidRPr="00FD5C60">
        <w:rPr>
          <w:rFonts w:ascii="Courier New" w:hAnsi="Courier New" w:cs="Courier New"/>
        </w:rPr>
        <w:t>finally</w:t>
      </w:r>
      <w:r w:rsidR="00072B39">
        <w:rPr>
          <w:rFonts w:ascii="Arial" w:hAnsi="Arial" w:cs="Arial"/>
        </w:rPr>
        <w:t xml:space="preserve"> statement will be executed regardless of whether or not an error is encountered.</w:t>
      </w:r>
    </w:p>
    <w:p w14:paraId="656438CB" w14:textId="5405D372" w:rsidR="0004424D" w:rsidRDefault="0004424D" w:rsidP="0004424D">
      <w:pPr>
        <w:spacing w:after="160" w:line="259" w:lineRule="auto"/>
        <w:ind w:left="720"/>
        <w:jc w:val="both"/>
        <w:rPr>
          <w:rFonts w:ascii="Arial" w:hAnsi="Arial" w:cs="Arial"/>
        </w:rPr>
      </w:pPr>
      <w:r w:rsidRPr="0004424D">
        <w:rPr>
          <w:rFonts w:ascii="Arial" w:hAnsi="Arial" w:cs="Arial"/>
          <w:sz w:val="20"/>
        </w:rPr>
        <w:t>“</w:t>
      </w:r>
      <w:r>
        <w:rPr>
          <w:rFonts w:ascii="Arial" w:hAnsi="Arial" w:cs="Arial"/>
          <w:sz w:val="20"/>
        </w:rPr>
        <w:t>B</w:t>
      </w:r>
      <w:r w:rsidRPr="0004424D">
        <w:rPr>
          <w:rFonts w:ascii="Arial" w:hAnsi="Arial" w:cs="Arial"/>
          <w:sz w:val="20"/>
        </w:rPr>
        <w:t>efore the method is complete</w:t>
      </w:r>
      <w:r>
        <w:rPr>
          <w:rFonts w:ascii="Arial" w:hAnsi="Arial" w:cs="Arial"/>
          <w:sz w:val="20"/>
        </w:rPr>
        <w:t xml:space="preserve">, </w:t>
      </w:r>
      <w:r w:rsidRPr="00FD5C60">
        <w:rPr>
          <w:rFonts w:ascii="Courier New" w:hAnsi="Courier New" w:cs="Courier New"/>
        </w:rPr>
        <w:t>finally</w:t>
      </w:r>
      <w:r>
        <w:rPr>
          <w:rFonts w:ascii="Arial" w:hAnsi="Arial" w:cs="Arial"/>
          <w:sz w:val="20"/>
        </w:rPr>
        <w:t xml:space="preserve"> block will </w:t>
      </w:r>
      <w:r w:rsidRPr="0004424D">
        <w:rPr>
          <w:rFonts w:ascii="Arial" w:hAnsi="Arial" w:cs="Arial"/>
          <w:sz w:val="20"/>
        </w:rPr>
        <w:t>always run after the try and any catch block. The</w:t>
      </w:r>
      <w:r w:rsidR="00A87F0D">
        <w:rPr>
          <w:rFonts w:ascii="Arial" w:hAnsi="Arial" w:cs="Arial"/>
          <w:sz w:val="20"/>
        </w:rPr>
        <w:t>refore,</w:t>
      </w:r>
      <w:r w:rsidRPr="0004424D">
        <w:rPr>
          <w:rFonts w:ascii="Arial" w:hAnsi="Arial" w:cs="Arial"/>
          <w:sz w:val="20"/>
        </w:rPr>
        <w:t xml:space="preserve"> </w:t>
      </w:r>
      <w:r w:rsidR="00A87F0D" w:rsidRPr="00FD5C60">
        <w:rPr>
          <w:rFonts w:ascii="Courier New" w:hAnsi="Courier New" w:cs="Courier New"/>
        </w:rPr>
        <w:t>finally</w:t>
      </w:r>
      <w:r w:rsidR="00A87F0D">
        <w:rPr>
          <w:rFonts w:ascii="Arial" w:hAnsi="Arial" w:cs="Arial"/>
          <w:sz w:val="20"/>
        </w:rPr>
        <w:t xml:space="preserve"> </w:t>
      </w:r>
      <w:r w:rsidRPr="0004424D">
        <w:rPr>
          <w:rFonts w:ascii="Arial" w:hAnsi="Arial" w:cs="Arial"/>
          <w:sz w:val="20"/>
        </w:rPr>
        <w:t>block executes regardless of whether an exception is thrown or caught.”</w:t>
      </w:r>
    </w:p>
    <w:p w14:paraId="52647262" w14:textId="49939836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8. The </w:t>
      </w:r>
      <w:r w:rsidR="00072B39" w:rsidRPr="00FD5C60">
        <w:rPr>
          <w:rFonts w:ascii="Courier New" w:hAnsi="Courier New" w:cs="Courier New"/>
        </w:rPr>
        <w:t>IOException</w:t>
      </w:r>
      <w:r w:rsidR="00072B39">
        <w:rPr>
          <w:rFonts w:ascii="Arial" w:hAnsi="Arial" w:cs="Arial"/>
        </w:rPr>
        <w:t xml:space="preserve"> class handles errors that occur during input and output.</w:t>
      </w:r>
    </w:p>
    <w:p w14:paraId="3E432603" w14:textId="68B5A515" w:rsidR="00DE1F1D" w:rsidRDefault="00DE1F1D" w:rsidP="00072B39">
      <w:pPr>
        <w:spacing w:after="160" w:line="259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</w:rPr>
        <w:tab/>
        <w:t>“</w:t>
      </w:r>
      <w:r w:rsidRPr="00DE1F1D">
        <w:rPr>
          <w:rFonts w:ascii="Arial" w:hAnsi="Arial" w:cs="Arial"/>
          <w:sz w:val="20"/>
        </w:rPr>
        <w:t>IOException is a Java exception that occurs when an IO operation fails.</w:t>
      </w:r>
      <w:r>
        <w:rPr>
          <w:rFonts w:ascii="Arial" w:hAnsi="Arial" w:cs="Arial"/>
          <w:sz w:val="20"/>
        </w:rPr>
        <w:t>”</w:t>
      </w:r>
    </w:p>
    <w:p w14:paraId="1B8B0AD8" w14:textId="551E269D" w:rsidR="008E66A6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00BC3639" w14:textId="77777777" w:rsidR="008E66A6" w:rsidRPr="00DE1F1D" w:rsidRDefault="008E66A6" w:rsidP="00072B39">
      <w:pPr>
        <w:spacing w:after="160" w:line="259" w:lineRule="auto"/>
        <w:jc w:val="both"/>
        <w:rPr>
          <w:rFonts w:ascii="Arial" w:hAnsi="Arial" w:cs="Arial"/>
          <w:sz w:val="20"/>
        </w:rPr>
      </w:pPr>
    </w:p>
    <w:p w14:paraId="7284F4C9" w14:textId="3841C68A" w:rsidR="00072B39" w:rsidRDefault="00CA7069" w:rsidP="00072B39">
      <w:pPr>
        <w:spacing w:after="160" w:line="259" w:lineRule="auto"/>
        <w:jc w:val="both"/>
        <w:rPr>
          <w:rFonts w:ascii="Arial" w:hAnsi="Arial" w:cs="Arial"/>
        </w:rPr>
      </w:pPr>
      <w:r w:rsidRPr="00CA7069">
        <w:rPr>
          <w:rFonts w:ascii="Arial" w:hAnsi="Arial" w:cs="Arial"/>
          <w:b/>
        </w:rPr>
        <w:lastRenderedPageBreak/>
        <w:t>True</w:t>
      </w:r>
      <w:r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9. The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handle all types of exceptions.</w:t>
      </w:r>
    </w:p>
    <w:p w14:paraId="30635C85" w14:textId="48CB4EA1" w:rsidR="0048080F" w:rsidRDefault="009B70D8" w:rsidP="0048080F">
      <w:pPr>
        <w:spacing w:after="160" w:line="259" w:lineRule="auto"/>
        <w:ind w:left="720"/>
        <w:jc w:val="both"/>
        <w:rPr>
          <w:rFonts w:ascii="Arial" w:hAnsi="Arial" w:cs="Arial"/>
          <w:sz w:val="20"/>
          <w:szCs w:val="20"/>
        </w:rPr>
      </w:pPr>
      <w:r w:rsidRPr="009B70D8">
        <w:rPr>
          <w:rFonts w:ascii="Arial" w:hAnsi="Arial" w:cs="Arial"/>
          <w:sz w:val="20"/>
          <w:szCs w:val="20"/>
        </w:rPr>
        <w:t xml:space="preserve">“Since Exception is the base class of all exceptions, it will catch any exception. </w:t>
      </w:r>
      <w:r w:rsidRPr="009B70D8">
        <w:rPr>
          <w:rFonts w:ascii="Courier New" w:hAnsi="Courier New" w:cs="Courier New"/>
          <w:sz w:val="20"/>
          <w:szCs w:val="20"/>
        </w:rPr>
        <w:t>Exception</w:t>
      </w:r>
      <w:r w:rsidRPr="009B70D8">
        <w:rPr>
          <w:rFonts w:ascii="Arial" w:hAnsi="Arial" w:cs="Arial"/>
          <w:sz w:val="20"/>
          <w:szCs w:val="20"/>
        </w:rPr>
        <w:t xml:space="preserve"> is like a 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>catch all</w:t>
      </w:r>
      <w:r>
        <w:rPr>
          <w:rFonts w:ascii="Arial" w:hAnsi="Arial" w:cs="Arial"/>
          <w:sz w:val="20"/>
          <w:szCs w:val="20"/>
        </w:rPr>
        <w:t>’</w:t>
      </w:r>
      <w:r w:rsidRPr="009B70D8">
        <w:rPr>
          <w:rFonts w:ascii="Arial" w:hAnsi="Arial" w:cs="Arial"/>
          <w:sz w:val="20"/>
          <w:szCs w:val="20"/>
        </w:rPr>
        <w:t xml:space="preserve"> exception handler</w:t>
      </w:r>
      <w:r>
        <w:rPr>
          <w:rFonts w:ascii="Arial" w:hAnsi="Arial" w:cs="Arial"/>
          <w:sz w:val="20"/>
          <w:szCs w:val="20"/>
        </w:rPr>
        <w:t xml:space="preserve"> that is a broader type of exception handler. While those sub-exception handers such as </w:t>
      </w:r>
      <w:r w:rsidRPr="009B70D8">
        <w:rPr>
          <w:rFonts w:ascii="Arial" w:hAnsi="Arial" w:cs="Arial"/>
          <w:sz w:val="20"/>
          <w:szCs w:val="20"/>
        </w:rPr>
        <w:t>ArrayIndexOutOfBoundsException</w:t>
      </w:r>
      <w:r>
        <w:rPr>
          <w:rFonts w:ascii="Arial" w:hAnsi="Arial" w:cs="Arial"/>
          <w:sz w:val="20"/>
          <w:szCs w:val="20"/>
        </w:rPr>
        <w:t xml:space="preserve"> is a specific type of a handler. Therefore, </w:t>
      </w:r>
      <w:r w:rsidRPr="009B70D8">
        <w:rPr>
          <w:rFonts w:ascii="Arial" w:hAnsi="Arial" w:cs="Arial"/>
          <w:sz w:val="20"/>
          <w:szCs w:val="20"/>
        </w:rPr>
        <w:t>any exception that may get thrown is an Exception</w:t>
      </w:r>
      <w:r>
        <w:rPr>
          <w:rFonts w:ascii="Arial" w:hAnsi="Arial" w:cs="Arial"/>
          <w:sz w:val="20"/>
          <w:szCs w:val="20"/>
        </w:rPr>
        <w:t>”</w:t>
      </w:r>
    </w:p>
    <w:p w14:paraId="335E1F8D" w14:textId="60035D6A" w:rsidR="0048080F" w:rsidRDefault="0048080F" w:rsidP="0048080F">
      <w:pPr>
        <w:spacing w:after="160" w:line="259" w:lineRule="auto"/>
        <w:jc w:val="center"/>
        <w:rPr>
          <w:rFonts w:ascii="Arial" w:hAnsi="Arial" w:cs="Arial"/>
          <w:sz w:val="20"/>
          <w:szCs w:val="20"/>
        </w:rPr>
      </w:pPr>
      <w:r>
        <w:rPr>
          <w:noProof/>
          <w:lang w:val="en-US"/>
        </w:rPr>
        <w:drawing>
          <wp:inline distT="0" distB="0" distL="0" distR="0" wp14:anchorId="0BC56BB7" wp14:editId="2E7438D6">
            <wp:extent cx="3604499" cy="2518913"/>
            <wp:effectExtent l="0" t="0" r="0" b="0"/>
            <wp:docPr id="4" name="Picture 4" descr="What is Exception Handling in Java? | by Prashant Srivastav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What is Exception Handling in Java? | by Prashant Srivastava | Medium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825" cy="2542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8ABD" w14:textId="58400DA7" w:rsid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  <w:r w:rsidRPr="0048080F">
        <w:rPr>
          <w:rFonts w:ascii="Arial" w:hAnsi="Arial" w:cs="Arial"/>
          <w:b/>
          <w:sz w:val="20"/>
          <w:szCs w:val="20"/>
        </w:rPr>
        <w:t>Figure 1. Types of Exceptions</w:t>
      </w:r>
    </w:p>
    <w:p w14:paraId="2C58B3BC" w14:textId="77777777" w:rsidR="0048080F" w:rsidRPr="0048080F" w:rsidRDefault="0048080F" w:rsidP="0048080F">
      <w:pPr>
        <w:spacing w:after="160" w:line="259" w:lineRule="auto"/>
        <w:jc w:val="center"/>
        <w:rPr>
          <w:rFonts w:ascii="Arial" w:hAnsi="Arial" w:cs="Arial"/>
          <w:b/>
          <w:sz w:val="20"/>
          <w:szCs w:val="20"/>
        </w:rPr>
      </w:pPr>
    </w:p>
    <w:p w14:paraId="524B6AF6" w14:textId="3F2A458D" w:rsidR="00E43ABF" w:rsidRDefault="00F36992" w:rsidP="00072B39">
      <w:pPr>
        <w:spacing w:after="160" w:line="259" w:lineRule="auto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False</w:t>
      </w:r>
      <w:r w:rsidR="00CA7069">
        <w:rPr>
          <w:rFonts w:ascii="Arial" w:hAnsi="Arial" w:cs="Arial"/>
        </w:rPr>
        <w:t xml:space="preserve"> </w:t>
      </w:r>
      <w:r w:rsidR="00072B39">
        <w:rPr>
          <w:rFonts w:ascii="Arial" w:hAnsi="Arial" w:cs="Arial"/>
        </w:rPr>
        <w:t xml:space="preserve">10. Declaring </w:t>
      </w:r>
      <w:r w:rsidR="00072B39" w:rsidRPr="00FD5C60">
        <w:rPr>
          <w:rFonts w:ascii="Courier New" w:hAnsi="Courier New" w:cs="Courier New"/>
        </w:rPr>
        <w:t>catch</w:t>
      </w:r>
      <w:r w:rsidR="00072B39">
        <w:rPr>
          <w:rFonts w:ascii="Arial" w:hAnsi="Arial" w:cs="Arial"/>
        </w:rPr>
        <w:t xml:space="preserve"> blocks before a block that handles an </w:t>
      </w:r>
      <w:r w:rsidR="00072B39" w:rsidRPr="00FD5C60">
        <w:rPr>
          <w:rFonts w:ascii="Courier New" w:hAnsi="Courier New" w:cs="Courier New"/>
        </w:rPr>
        <w:t>Exception</w:t>
      </w:r>
      <w:r w:rsidR="00072B39">
        <w:rPr>
          <w:rFonts w:ascii="Arial" w:hAnsi="Arial" w:cs="Arial"/>
        </w:rPr>
        <w:t xml:space="preserve"> class to handle other types of errors would be redundant.</w:t>
      </w:r>
    </w:p>
    <w:p w14:paraId="7E90C0E4" w14:textId="4CBD0558" w:rsidR="0036647D" w:rsidRDefault="0048080F" w:rsidP="0036647D">
      <w:pPr>
        <w:spacing w:after="160" w:line="259" w:lineRule="auto"/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>“</w:t>
      </w:r>
      <w:r w:rsidRPr="00FD5C60">
        <w:rPr>
          <w:rFonts w:ascii="Courier New" w:hAnsi="Courier New" w:cs="Courier New"/>
        </w:rPr>
        <w:t>catch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>blocks</w:t>
      </w:r>
      <w:r>
        <w:rPr>
          <w:rFonts w:ascii="Arial" w:hAnsi="Arial" w:cs="Arial"/>
        </w:rPr>
        <w:t xml:space="preserve"> before an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>class</w:t>
      </w:r>
      <w:r>
        <w:rPr>
          <w:rFonts w:ascii="Arial" w:hAnsi="Arial" w:cs="Arial"/>
        </w:rPr>
        <w:t xml:space="preserve"> that will handle other unknown exceptions is not redundant. </w:t>
      </w:r>
      <w:r w:rsidR="009D368D" w:rsidRPr="00FD5C60">
        <w:rPr>
          <w:rFonts w:ascii="Courier New" w:hAnsi="Courier New" w:cs="Courier New"/>
        </w:rPr>
        <w:t>catch</w:t>
      </w:r>
      <w:r w:rsidR="009D368D"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exceptions before the </w:t>
      </w:r>
      <w:r w:rsidRPr="00FD5C60">
        <w:rPr>
          <w:rFonts w:ascii="Courier New" w:hAnsi="Courier New" w:cs="Courier New"/>
        </w:rPr>
        <w:t>Exception</w:t>
      </w:r>
      <w:r>
        <w:rPr>
          <w:rFonts w:ascii="Courier New" w:hAnsi="Courier New" w:cs="Courier New"/>
        </w:rPr>
        <w:t xml:space="preserve"> </w:t>
      </w:r>
      <w:r>
        <w:rPr>
          <w:rFonts w:ascii="Arial" w:hAnsi="Arial" w:cs="Arial"/>
        </w:rPr>
        <w:t xml:space="preserve">class </w:t>
      </w:r>
      <w:r w:rsidR="009D368D">
        <w:rPr>
          <w:rFonts w:ascii="Arial" w:hAnsi="Arial" w:cs="Arial"/>
        </w:rPr>
        <w:t xml:space="preserve">is defined for the purpose of specifity. While </w:t>
      </w:r>
      <w:r w:rsidR="009D368D" w:rsidRPr="00FD5C60">
        <w:rPr>
          <w:rFonts w:ascii="Courier New" w:hAnsi="Courier New" w:cs="Courier New"/>
        </w:rPr>
        <w:t>Exception</w:t>
      </w:r>
      <w:r w:rsidR="009D368D">
        <w:rPr>
          <w:rFonts w:ascii="Courier New" w:hAnsi="Courier New" w:cs="Courier New"/>
        </w:rPr>
        <w:t xml:space="preserve"> </w:t>
      </w:r>
      <w:r w:rsidR="009D368D">
        <w:rPr>
          <w:rFonts w:ascii="Arial" w:hAnsi="Arial" w:cs="Arial"/>
        </w:rPr>
        <w:t>class</w:t>
      </w:r>
      <w:r w:rsidR="009D368D">
        <w:rPr>
          <w:rFonts w:ascii="Arial" w:hAnsi="Arial" w:cs="Arial"/>
        </w:rPr>
        <w:t xml:space="preserve"> is defined in order to handle other errors that are not hand</w:t>
      </w:r>
      <w:r w:rsidR="0036647D">
        <w:rPr>
          <w:rFonts w:ascii="Arial" w:hAnsi="Arial" w:cs="Arial"/>
        </w:rPr>
        <w:t>led specifically.</w:t>
      </w:r>
    </w:p>
    <w:p w14:paraId="7E2EB1F7" w14:textId="55CCC974" w:rsidR="0036647D" w:rsidRPr="0036647D" w:rsidRDefault="0036647D" w:rsidP="008E66A6">
      <w:pPr>
        <w:spacing w:after="160" w:line="259" w:lineRule="auto"/>
        <w:jc w:val="center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 wp14:anchorId="08CDE331" wp14:editId="4D2D1293">
            <wp:extent cx="5650384" cy="2562045"/>
            <wp:effectExtent l="0" t="0" r="7620" b="0"/>
            <wp:docPr id="6" name="Picture 6" descr="T:\Downloads\Carbon\carbon (4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:\Downloads\Carbon\carbon (40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274" cy="2585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580768" w14:textId="3A44DAF5" w:rsidR="00CA7069" w:rsidRPr="00CA7069" w:rsidRDefault="00072B39" w:rsidP="00CA7069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bCs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Insert the missing keyword to execute code, after try catch, regardless of the result.</w:t>
      </w:r>
      <w:r w:rsidRPr="00FD5C60">
        <w:rPr>
          <w:rFonts w:ascii="Arial" w:hAnsi="Arial" w:cs="Arial"/>
          <w:noProof/>
        </w:rPr>
        <w:t xml:space="preserve"> </w:t>
      </w:r>
    </w:p>
    <w:p w14:paraId="1E76E889" w14:textId="1EF405D1" w:rsidR="00072B39" w:rsidRPr="00CA7069" w:rsidRDefault="00CA7069" w:rsidP="00CA7069">
      <w:pPr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Problem</w:t>
      </w:r>
    </w:p>
    <w:p w14:paraId="52C3898A" w14:textId="10CA2906" w:rsidR="00072B39" w:rsidRDefault="00CA7069" w:rsidP="00072B39">
      <w:pPr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07C98271" wp14:editId="13DAD98C">
                <wp:simplePos x="0" y="0"/>
                <wp:positionH relativeFrom="column">
                  <wp:posOffset>1086307</wp:posOffset>
                </wp:positionH>
                <wp:positionV relativeFrom="paragraph">
                  <wp:posOffset>51638</wp:posOffset>
                </wp:positionV>
                <wp:extent cx="3708400" cy="2362200"/>
                <wp:effectExtent l="0" t="0" r="635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8400" cy="2362200"/>
                          <a:chOff x="0" y="0"/>
                          <a:chExt cx="3114040" cy="1853565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60" t="3449" r="3685" b="4879"/>
                          <a:stretch/>
                        </pic:blipFill>
                        <pic:spPr bwMode="auto">
                          <a:xfrm>
                            <a:off x="69850" y="44450"/>
                            <a:ext cx="3044190" cy="1809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0" name="Rectangle 10"/>
                        <wps:cNvSpPr/>
                        <wps:spPr>
                          <a:xfrm>
                            <a:off x="0" y="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7B7A68D" w14:textId="4804EAF5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t</w:t>
                              </w: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r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1333500" y="476250"/>
                            <a:ext cx="690664" cy="214008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0F78CB" w14:textId="7050F64A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20"/>
                                </w:rPr>
                                <w:t>myNumber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28600" y="692150"/>
                            <a:ext cx="351155" cy="22034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30CFB30" w14:textId="577A872F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6"/>
                                </w:rPr>
                                <w:t>catc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28600" y="1149350"/>
                            <a:ext cx="680936" cy="272375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CF1CA5" w14:textId="7312FEAB" w:rsidR="00083471" w:rsidRPr="00083471" w:rsidRDefault="00083471" w:rsidP="00083471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</w:pPr>
                              <w:r w:rsidRPr="00083471">
                                <w:rPr>
                                  <w:rFonts w:ascii="Times New Roman" w:hAnsi="Times New Roman" w:cs="Times New Roman"/>
                                  <w:color w:val="000000" w:themeColor="text1"/>
                                </w:rPr>
                                <w:t>finall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225549" y="736600"/>
                            <a:ext cx="107951" cy="16537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27FC173" w14:textId="4F75DADC" w:rsidR="00AC46B4" w:rsidRPr="00AC46B4" w:rsidRDefault="00AC46B4" w:rsidP="00AC46B4">
                              <w:pPr>
                                <w:ind w:left="-90"/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4"/>
                                </w:rPr>
                              </w:pPr>
                              <w:r w:rsidRPr="00AC46B4">
                                <w:rPr>
                                  <w:rFonts w:ascii="Times New Roman" w:hAnsi="Times New Roman" w:cs="Times New Roman"/>
                                  <w:color w:val="000000" w:themeColor="text1"/>
                                  <w:sz w:val="14"/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7C98271" id="Group 1" o:spid="_x0000_s1027" style="position:absolute;left:0;text-align:left;margin-left:85.55pt;margin-top:4.05pt;width:292pt;height:186pt;z-index:251664384;mso-width-relative:margin;mso-height-relative:margin" coordsize="31140,1853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8" type="#_x0000_t75" style="position:absolute;left:698;top:444;width:30442;height:180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">
                  <v:imagedata r:id="rId10" o:title="" croptop="2260f" cropbottom="3198f" cropleft="1940f" cropright="2415f"/>
                  <v:path arrowok="t"/>
                </v:shape>
                <v:rect id="Rectangle 10" o:spid="_x0000_s1029" style="position:absolute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" fillcolor="white [3212]" strokecolor="black [3213]">
                  <v:textbox>
                    <w:txbxContent>
                      <w:p w14:paraId="17B7A68D" w14:textId="4804EAF5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t</w:t>
                        </w: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ry</w:t>
                        </w:r>
                      </w:p>
                    </w:txbxContent>
                  </v:textbox>
                </v:rect>
                <v:rect id="Rectangle 11" o:spid="_x0000_s1030" style="position:absolute;left:13335;top:4762;width:6906;height:21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" fillcolor="white [3212]" strokecolor="black [3213]">
                  <v:textbox>
                    <w:txbxContent>
                      <w:p w14:paraId="6D0F78CB" w14:textId="7050F64A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20"/>
                          </w:rPr>
                          <w:t>myNumbers</w:t>
                        </w:r>
                      </w:p>
                    </w:txbxContent>
                  </v:textbox>
                </v:rect>
                <v:rect id="Rectangle 12" o:spid="_x0000_s1031" style="position:absolute;left:2286;top:6921;width:3511;height:22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" fillcolor="white [3212]" strokecolor="black [3213]">
                  <v:textbox>
                    <w:txbxContent>
                      <w:p w14:paraId="330CFB30" w14:textId="577A872F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  <w:sz w:val="16"/>
                          </w:rPr>
                          <w:t>catch</w:t>
                        </w:r>
                      </w:p>
                    </w:txbxContent>
                  </v:textbox>
                </v:rect>
                <v:rect id="Rectangle 14" o:spid="_x0000_s1032" style="position:absolute;left:2286;top:11493;width:6809;height:27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" fillcolor="white [3212]" strokecolor="black [3213]">
                  <v:textbox>
                    <w:txbxContent>
                      <w:p w14:paraId="51CF1CA5" w14:textId="7312FEAB" w:rsidR="00083471" w:rsidRPr="00083471" w:rsidRDefault="00083471" w:rsidP="00083471">
                        <w:pPr>
                          <w:jc w:val="center"/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</w:pPr>
                        <w:r w:rsidRPr="00083471">
                          <w:rPr>
                            <w:rFonts w:ascii="Times New Roman" w:hAnsi="Times New Roman" w:cs="Times New Roman"/>
                            <w:color w:val="000000" w:themeColor="text1"/>
                          </w:rPr>
                          <w:t>finally</w:t>
                        </w:r>
                      </w:p>
                    </w:txbxContent>
                  </v:textbox>
                </v:rect>
                <v:rect id="Rectangle 15" o:spid="_x0000_s1033" style="position:absolute;left:12255;top:7366;width:1080;height:16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" fillcolor="white [3212]" strokecolor="black [3213]">
                  <v:textbox>
                    <w:txbxContent>
                      <w:p w14:paraId="127FC173" w14:textId="4F75DADC" w:rsidR="00AC46B4" w:rsidRPr="00AC46B4" w:rsidRDefault="00AC46B4" w:rsidP="00AC46B4">
                        <w:pPr>
                          <w:ind w:left="-90"/>
                          <w:rPr>
                            <w:rFonts w:ascii="Times New Roman" w:hAnsi="Times New Roman" w:cs="Times New Roman"/>
                            <w:color w:val="000000" w:themeColor="text1"/>
                            <w:sz w:val="14"/>
                          </w:rPr>
                        </w:pPr>
                        <w:r w:rsidRPr="00AC46B4">
                          <w:rPr>
                            <w:rFonts w:ascii="Times New Roman" w:hAnsi="Times New Roman" w:cs="Times New Roman"/>
                            <w:color w:val="000000" w:themeColor="text1"/>
                            <w:sz w:val="14"/>
                          </w:rPr>
                          <w:t>e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32804EB2" w14:textId="4E1B281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F57DB27" w14:textId="5AE2BD52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  <w:bookmarkStart w:id="0" w:name="_GoBack"/>
      <w:bookmarkEnd w:id="0"/>
    </w:p>
    <w:p w14:paraId="687F54DC" w14:textId="489505F6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77E77920" w14:textId="7777777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61EAE79" w14:textId="15156FD7" w:rsidR="00072B39" w:rsidRDefault="00072B39" w:rsidP="00072B39">
      <w:pPr>
        <w:spacing w:after="160" w:line="259" w:lineRule="auto"/>
        <w:jc w:val="both"/>
        <w:rPr>
          <w:rFonts w:ascii="Arial" w:hAnsi="Arial" w:cs="Arial"/>
        </w:rPr>
      </w:pPr>
    </w:p>
    <w:p w14:paraId="07B04E8F" w14:textId="7D29782D" w:rsidR="00CA706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Solution</w:t>
      </w:r>
    </w:p>
    <w:p w14:paraId="3AF4544E" w14:textId="3EA081F7" w:rsidR="006A1FE4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2EA6C01E" w14:textId="77777777" w:rsidR="006A1FE4" w:rsidRPr="00CA7069" w:rsidRDefault="006A1FE4" w:rsidP="00CA7069">
      <w:pPr>
        <w:spacing w:after="160" w:line="259" w:lineRule="auto"/>
        <w:jc w:val="center"/>
        <w:rPr>
          <w:rFonts w:ascii="Arial" w:hAnsi="Arial" w:cs="Arial"/>
          <w:b/>
        </w:rPr>
      </w:pPr>
    </w:p>
    <w:p w14:paraId="62181685" w14:textId="707C7DAC" w:rsidR="00072B39" w:rsidRDefault="00CA7069" w:rsidP="00CA7069">
      <w:pPr>
        <w:spacing w:after="160" w:line="259" w:lineRule="auto"/>
        <w:jc w:val="center"/>
        <w:rPr>
          <w:rFonts w:ascii="Arial" w:hAnsi="Arial" w:cs="Arial"/>
          <w:b/>
        </w:rPr>
      </w:pPr>
      <w:r w:rsidRPr="00CA7069">
        <w:rPr>
          <w:rFonts w:ascii="Arial" w:hAnsi="Arial" w:cs="Arial"/>
          <w:b/>
        </w:rPr>
        <w:t>Solution</w:t>
      </w:r>
    </w:p>
    <w:p w14:paraId="505AB0F1" w14:textId="0B637D49" w:rsidR="006A1FE4" w:rsidRDefault="00DB58B5" w:rsidP="006A1FE4">
      <w:pPr>
        <w:spacing w:after="160" w:line="259" w:lineRule="auto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lang w:val="en-US"/>
        </w:rPr>
        <w:drawing>
          <wp:inline distT="0" distB="0" distL="0" distR="0" wp14:anchorId="5C1A63D4" wp14:editId="23AB17B0">
            <wp:extent cx="5873750" cy="1614495"/>
            <wp:effectExtent l="0" t="0" r="0" b="5080"/>
            <wp:docPr id="5" name="Picture 5" descr="T:\Downloads\Carbon\carbon (2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:\Downloads\Carbon\carbon (24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619" cy="1637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A0EA6" w14:textId="77777777" w:rsidR="006A1FE4" w:rsidRPr="00CA7069" w:rsidRDefault="006A1FE4" w:rsidP="006A1FE4">
      <w:pPr>
        <w:spacing w:after="160" w:line="259" w:lineRule="auto"/>
        <w:jc w:val="center"/>
        <w:rPr>
          <w:rFonts w:ascii="Arial" w:hAnsi="Arial" w:cs="Arial"/>
          <w:b/>
        </w:rPr>
      </w:pPr>
    </w:p>
    <w:p w14:paraId="5124DFDB" w14:textId="16893FB1" w:rsidR="00072B39" w:rsidRPr="00CA7069" w:rsidRDefault="00072B39" w:rsidP="00CA7069">
      <w:pPr>
        <w:pStyle w:val="ListParagraph"/>
        <w:numPr>
          <w:ilvl w:val="0"/>
          <w:numId w:val="1"/>
        </w:numPr>
        <w:spacing w:after="160" w:line="259" w:lineRule="auto"/>
        <w:jc w:val="both"/>
        <w:rPr>
          <w:rFonts w:ascii="Arial" w:hAnsi="Arial" w:cs="Arial"/>
          <w:sz w:val="24"/>
          <w:szCs w:val="24"/>
        </w:rPr>
      </w:pPr>
      <w:r w:rsidRPr="00FD5C60">
        <w:rPr>
          <w:rFonts w:ascii="Arial" w:hAnsi="Arial" w:cs="Arial"/>
          <w:b/>
          <w:sz w:val="24"/>
          <w:szCs w:val="24"/>
        </w:rPr>
        <w:t>Instructions:</w:t>
      </w:r>
      <w:r w:rsidRPr="00FD5C60">
        <w:rPr>
          <w:rFonts w:ascii="Arial" w:hAnsi="Arial" w:cs="Arial"/>
          <w:sz w:val="24"/>
          <w:szCs w:val="24"/>
        </w:rPr>
        <w:t xml:space="preserve"> Give the output produced by the following co</w:t>
      </w:r>
      <w:r w:rsidRPr="00CA7069">
        <w:rPr>
          <w:rFonts w:ascii="Arial" w:hAnsi="Arial" w:cs="Arial"/>
          <w:sz w:val="24"/>
          <w:szCs w:val="24"/>
        </w:rPr>
        <w:t xml:space="preserve">de snippets. </w:t>
      </w:r>
    </w:p>
    <w:p w14:paraId="0EACB1D9" w14:textId="77777777" w:rsidR="00072B39" w:rsidRPr="00FD5C60" w:rsidRDefault="00072B39" w:rsidP="00072B39">
      <w:pPr>
        <w:pStyle w:val="ListParagraph"/>
        <w:spacing w:after="160" w:line="259" w:lineRule="auto"/>
        <w:jc w:val="both"/>
        <w:rPr>
          <w:rFonts w:ascii="Arial" w:hAnsi="Arial" w:cs="Arial"/>
          <w:sz w:val="24"/>
          <w:szCs w:val="24"/>
        </w:rPr>
      </w:pPr>
    </w:p>
    <w:p w14:paraId="122F8AC8" w14:textId="77777777" w:rsidR="00072B39" w:rsidRPr="006A1FE4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Cs w:val="24"/>
        </w:rPr>
      </w:pPr>
      <w:r w:rsidRPr="006A1FE4">
        <w:rPr>
          <w:rFonts w:ascii="Courier New" w:hAnsi="Courier New" w:cs="Courier New"/>
          <w:szCs w:val="24"/>
        </w:rPr>
        <w:t>int n = 5;</w:t>
      </w:r>
    </w:p>
    <w:p w14:paraId="44EBCF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try {</w:t>
      </w:r>
    </w:p>
    <w:p w14:paraId="2594BCE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n = n / 0;</w:t>
      </w:r>
    </w:p>
    <w:p w14:paraId="56206CF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005722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ArithmeticException e) {</w:t>
      </w:r>
    </w:p>
    <w:p w14:paraId="691B774F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Arithmetic Exception Caught”);</w:t>
      </w:r>
    </w:p>
    <w:p w14:paraId="5DBD083C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7F1CD46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catch (NumberFormatException e) {</w:t>
      </w:r>
    </w:p>
    <w:p w14:paraId="525CCA59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Number Format Exception Caught”);</w:t>
      </w:r>
    </w:p>
    <w:p w14:paraId="4CCBA2F4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B3756B0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finally {</w:t>
      </w:r>
    </w:p>
    <w:p w14:paraId="550574EE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ab/>
        <w:t>System.out.println(“Done”)</w:t>
      </w:r>
    </w:p>
    <w:p w14:paraId="4D63A3E1" w14:textId="77777777" w:rsidR="00072B39" w:rsidRPr="006A1FE4" w:rsidRDefault="00072B39" w:rsidP="00072B39">
      <w:pPr>
        <w:ind w:left="720"/>
        <w:jc w:val="both"/>
        <w:rPr>
          <w:rFonts w:ascii="Courier New" w:hAnsi="Courier New" w:cs="Courier New"/>
          <w:sz w:val="22"/>
        </w:rPr>
      </w:pPr>
      <w:r w:rsidRPr="006A1FE4">
        <w:rPr>
          <w:rFonts w:ascii="Courier New" w:hAnsi="Courier New" w:cs="Courier New"/>
          <w:sz w:val="22"/>
        </w:rPr>
        <w:t>}</w:t>
      </w:r>
    </w:p>
    <w:p w14:paraId="35C5777D" w14:textId="77777777" w:rsidR="006A1FE4" w:rsidRDefault="006A1FE4" w:rsidP="006A1FE4">
      <w:pPr>
        <w:jc w:val="both"/>
        <w:rPr>
          <w:rFonts w:ascii="Courier New" w:hAnsi="Courier New" w:cs="Courier New"/>
        </w:rPr>
      </w:pPr>
    </w:p>
    <w:p w14:paraId="25DD69BD" w14:textId="0030D14D" w:rsidR="00361322" w:rsidRPr="006A1FE4" w:rsidRDefault="00361322" w:rsidP="00361322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707407D7" wp14:editId="0DE06DAF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5937250" cy="444500"/>
                <wp:effectExtent l="0" t="0" r="25400" b="12700"/>
                <wp:wrapTight wrapText="bothSides">
                  <wp:wrapPolygon edited="0">
                    <wp:start x="0" y="0"/>
                    <wp:lineTo x="0" y="21291"/>
                    <wp:lineTo x="21623" y="21291"/>
                    <wp:lineTo x="21623" y="0"/>
                    <wp:lineTo x="0" y="0"/>
                  </wp:wrapPolygon>
                </wp:wrapTight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4445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FC9277" w14:textId="77777777" w:rsidR="00361322" w:rsidRPr="006A1FE4" w:rsidRDefault="00361322" w:rsidP="00361322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407D7" id="Rectangle 13" o:spid="_x0000_s1034" style="position:absolute;left:0;text-align:left;margin-left:0;margin-top:18pt;width:467.5pt;height:35pt;z-index:-25163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" fillcolor="white [3212]" strokecolor="black [3213]">
                <v:textbox>
                  <w:txbxContent>
                    <w:p w14:paraId="08FC9277" w14:textId="77777777" w:rsidR="00361322" w:rsidRPr="006A1FE4" w:rsidRDefault="00361322" w:rsidP="00361322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32A11333" w14:textId="3F8FF370" w:rsidR="00640B71" w:rsidRPr="00361322" w:rsidRDefault="00275ED9" w:rsidP="00361322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Realistically, t</w:t>
      </w:r>
      <w:r w:rsidR="0087597F" w:rsidRPr="00083471">
        <w:rPr>
          <w:rFonts w:ascii="Courier New" w:hAnsi="Courier New" w:cs="Courier New"/>
          <w:sz w:val="20"/>
        </w:rPr>
        <w:t xml:space="preserve">he provided code </w:t>
      </w:r>
      <w:r w:rsidRPr="00083471">
        <w:rPr>
          <w:rFonts w:ascii="Courier New" w:hAnsi="Courier New" w:cs="Courier New"/>
          <w:sz w:val="20"/>
        </w:rPr>
        <w:t xml:space="preserve">will result </w:t>
      </w:r>
      <w:r w:rsidR="0087597F" w:rsidRPr="00083471">
        <w:rPr>
          <w:rFonts w:ascii="Courier New" w:hAnsi="Courier New" w:cs="Courier New"/>
          <w:sz w:val="20"/>
        </w:rPr>
        <w:t>a syntax error.</w:t>
      </w:r>
      <w:r w:rsidRPr="00083471">
        <w:rPr>
          <w:rFonts w:ascii="Courier New" w:hAnsi="Courier New" w:cs="Courier New"/>
          <w:sz w:val="20"/>
        </w:rPr>
        <w:t xml:space="preserve"> That is because in Line 12, in finally block, the print method has a missing semicolon. Therefore, the output that will be produced when strictly following the provided code snippet</w:t>
      </w:r>
      <w:r w:rsidR="006A1FE4" w:rsidRPr="00083471">
        <w:rPr>
          <w:rFonts w:ascii="Courier New" w:hAnsi="Courier New" w:cs="Courier New"/>
          <w:sz w:val="20"/>
        </w:rPr>
        <w:t xml:space="preserve"> will be “java: “expected; Line 11.” </w:t>
      </w:r>
    </w:p>
    <w:p w14:paraId="706FC231" w14:textId="5A67B428" w:rsidR="00640B71" w:rsidRPr="00640B71" w:rsidRDefault="00083471" w:rsidP="00640B71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01D9A814" w14:textId="4FD0B399" w:rsidR="006A1FE4" w:rsidRDefault="00F36992" w:rsidP="00361322">
      <w:pPr>
        <w:jc w:val="center"/>
        <w:rPr>
          <w:rFonts w:ascii="Courier New" w:hAnsi="Courier New" w:cs="Courier New"/>
        </w:rPr>
      </w:pPr>
      <w:r>
        <w:pict w14:anchorId="37FC44F7">
          <v:shape id="_x0000_i1025" type="#_x0000_t75" style="width:323.25pt;height:196.9pt;mso-position-horizontal:absolute;mso-position-horizontal-relative:text;mso-position-vertical:absolute;mso-position-vertical-relative:text;mso-width-relative:page;mso-height-relative:page" wrapcoords="-35 0 -35 21543 21600 21543 21600 0 -35 0">
            <v:imagedata r:id="rId12" o:title="carbon (31)"/>
          </v:shape>
        </w:pict>
      </w:r>
    </w:p>
    <w:p w14:paraId="6842C122" w14:textId="77777777" w:rsidR="006A1FE4" w:rsidRPr="00361322" w:rsidRDefault="006A1FE4" w:rsidP="006A1FE4">
      <w:pPr>
        <w:jc w:val="center"/>
        <w:rPr>
          <w:rFonts w:ascii="Courier New" w:hAnsi="Courier New" w:cs="Courier New"/>
          <w:sz w:val="14"/>
        </w:rPr>
      </w:pPr>
    </w:p>
    <w:p w14:paraId="308C3F25" w14:textId="77777777" w:rsidR="00083471" w:rsidRDefault="006A1FE4" w:rsidP="00083471">
      <w:pPr>
        <w:ind w:firstLine="720"/>
        <w:jc w:val="both"/>
        <w:rPr>
          <w:rFonts w:ascii="Courier New" w:hAnsi="Courier New" w:cs="Courier New"/>
          <w:sz w:val="20"/>
        </w:rPr>
      </w:pPr>
      <w:r w:rsidRPr="00083471">
        <w:rPr>
          <w:rFonts w:ascii="Courier New" w:hAnsi="Courier New" w:cs="Courier New"/>
          <w:sz w:val="20"/>
        </w:rPr>
        <w:t>To alleviate the simple error, we can simply add a semicolon before the error line and the output will be:</w:t>
      </w:r>
    </w:p>
    <w:p w14:paraId="4DE31112" w14:textId="0D995111" w:rsidR="00E43ABF" w:rsidRPr="00083471" w:rsidRDefault="00083471" w:rsidP="00083471">
      <w:pPr>
        <w:jc w:val="both"/>
        <w:rPr>
          <w:rFonts w:ascii="Courier New" w:hAnsi="Courier New" w:cs="Courier New"/>
          <w:sz w:val="14"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ECD8C4D" wp14:editId="20E7BDF8">
                <wp:simplePos x="0" y="0"/>
                <wp:positionH relativeFrom="column">
                  <wp:posOffset>0</wp:posOffset>
                </wp:positionH>
                <wp:positionV relativeFrom="paragraph">
                  <wp:posOffset>80645</wp:posOffset>
                </wp:positionV>
                <wp:extent cx="5937250" cy="514350"/>
                <wp:effectExtent l="0" t="0" r="25400" b="1905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7250" cy="514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6C895F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Arithmetic Exception Caught</w:t>
                            </w:r>
                          </w:p>
                          <w:p w14:paraId="4CDEEA1C" w14:textId="77777777" w:rsidR="00640B71" w:rsidRPr="006A1FE4" w:rsidRDefault="00640B71" w:rsidP="00640B71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6A1FE4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CD8C4D" id="Rectangle 19" o:spid="_x0000_s1035" style="position:absolute;left:0;text-align:left;margin-left:0;margin-top:6.35pt;width:467.5pt;height:4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" fillcolor="white [3212]" strokecolor="black [3213]">
                <v:textbox>
                  <w:txbxContent>
                    <w:p w14:paraId="466C895F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Arithmetic Exception Caught</w:t>
                      </w:r>
                    </w:p>
                    <w:p w14:paraId="4CDEEA1C" w14:textId="77777777" w:rsidR="00640B71" w:rsidRPr="006A1FE4" w:rsidRDefault="00640B71" w:rsidP="00640B71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6A1FE4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</v:rect>
            </w:pict>
          </mc:Fallback>
        </mc:AlternateContent>
      </w:r>
    </w:p>
    <w:p w14:paraId="3794DF5D" w14:textId="778A3ED4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745F398B" w14:textId="0C78EAA7" w:rsidR="00E43ABF" w:rsidRDefault="00E43ABF" w:rsidP="00E43ABF">
      <w:pPr>
        <w:ind w:firstLine="720"/>
        <w:jc w:val="both"/>
        <w:rPr>
          <w:rFonts w:ascii="Courier New" w:hAnsi="Courier New" w:cs="Courier New"/>
        </w:rPr>
      </w:pPr>
    </w:p>
    <w:p w14:paraId="6A935042" w14:textId="600AAF0B" w:rsidR="00083471" w:rsidRDefault="00083471" w:rsidP="00083471">
      <w:pPr>
        <w:jc w:val="both"/>
        <w:rPr>
          <w:rFonts w:ascii="Courier New" w:hAnsi="Courier New" w:cs="Courier New"/>
        </w:rPr>
      </w:pPr>
    </w:p>
    <w:p w14:paraId="2FC46E1D" w14:textId="7B9F95DA" w:rsidR="00400F43" w:rsidRDefault="00400F43" w:rsidP="00400F43">
      <w:pPr>
        <w:spacing w:before="240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C2 Final Answer and Proof</w:t>
      </w:r>
    </w:p>
    <w:p w14:paraId="383BDD48" w14:textId="4FB00BE0" w:rsidR="00361322" w:rsidRDefault="00F36992" w:rsidP="00400F43">
      <w:pPr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pict w14:anchorId="0E000C8B">
          <v:shape id="_x0000_i1026" type="#_x0000_t75" style="width:323.25pt;height:195.4pt">
            <v:imagedata r:id="rId13" o:title="carbon (33)"/>
          </v:shape>
        </w:pict>
      </w:r>
    </w:p>
    <w:p w14:paraId="08D473BC" w14:textId="77777777" w:rsidR="00400F43" w:rsidRPr="00361322" w:rsidRDefault="00400F43" w:rsidP="00400F43">
      <w:pPr>
        <w:jc w:val="center"/>
        <w:rPr>
          <w:rFonts w:ascii="Courier New" w:hAnsi="Courier New" w:cs="Courier New"/>
          <w:b/>
        </w:rPr>
      </w:pPr>
    </w:p>
    <w:p w14:paraId="30C1C686" w14:textId="77777777" w:rsidR="00072B39" w:rsidRPr="00361322" w:rsidRDefault="00072B39" w:rsidP="00072B3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Courier New" w:hAnsi="Courier New" w:cs="Courier New"/>
          <w:sz w:val="20"/>
          <w:szCs w:val="24"/>
        </w:rPr>
      </w:pPr>
      <w:r w:rsidRPr="00361322">
        <w:rPr>
          <w:rFonts w:ascii="Courier New" w:hAnsi="Courier New" w:cs="Courier New"/>
          <w:sz w:val="20"/>
          <w:szCs w:val="24"/>
        </w:rPr>
        <w:t>int n = 5;</w:t>
      </w:r>
    </w:p>
    <w:p w14:paraId="14E9D301" w14:textId="7FCB8B7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try {</w:t>
      </w:r>
    </w:p>
    <w:p w14:paraId="69509C69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n = n / 0;</w:t>
      </w:r>
    </w:p>
    <w:p w14:paraId="548D5A2F" w14:textId="1A483B1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4DC9A872" w14:textId="1D45C6F2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catch (Exception e) {</w:t>
      </w:r>
    </w:p>
    <w:p w14:paraId="4C50026B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Exception Caught”);</w:t>
      </w:r>
    </w:p>
    <w:p w14:paraId="34799704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37A34D9E" w14:textId="67A5A7AB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finally {</w:t>
      </w:r>
    </w:p>
    <w:p w14:paraId="0EE58616" w14:textId="77777777" w:rsidR="00072B39" w:rsidRPr="00361322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ab/>
        <w:t>System.out.println(“Done”)</w:t>
      </w:r>
    </w:p>
    <w:p w14:paraId="1655ABBF" w14:textId="2A3BE905" w:rsidR="00072B39" w:rsidRDefault="00072B39" w:rsidP="00072B39">
      <w:pPr>
        <w:ind w:left="720"/>
        <w:jc w:val="both"/>
        <w:rPr>
          <w:rFonts w:ascii="Courier New" w:hAnsi="Courier New" w:cs="Courier New"/>
          <w:sz w:val="20"/>
        </w:rPr>
      </w:pPr>
      <w:r w:rsidRPr="00361322">
        <w:rPr>
          <w:rFonts w:ascii="Courier New" w:hAnsi="Courier New" w:cs="Courier New"/>
          <w:sz w:val="20"/>
        </w:rPr>
        <w:t>}</w:t>
      </w:r>
    </w:p>
    <w:p w14:paraId="7C5FD49B" w14:textId="5544FD6B" w:rsidR="00072B39" w:rsidRPr="00414620" w:rsidRDefault="00072B39" w:rsidP="00072B39">
      <w:pPr>
        <w:tabs>
          <w:tab w:val="left" w:pos="936"/>
        </w:tabs>
        <w:rPr>
          <w:rFonts w:ascii="Arial" w:hAnsi="Arial" w:cs="Arial"/>
          <w:sz w:val="11"/>
          <w:szCs w:val="11"/>
        </w:rPr>
      </w:pPr>
    </w:p>
    <w:p w14:paraId="4B4EC5FC" w14:textId="2B97C058" w:rsidR="00400F43" w:rsidRDefault="00400F43" w:rsidP="00400F43">
      <w:pPr>
        <w:jc w:val="both"/>
        <w:rPr>
          <w:rFonts w:ascii="Courier New" w:hAnsi="Courier New" w:cs="Courier New"/>
          <w:b/>
          <w:bCs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1F182505" wp14:editId="5364214D">
                <wp:simplePos x="0" y="0"/>
                <wp:positionH relativeFrom="column">
                  <wp:posOffset>0</wp:posOffset>
                </wp:positionH>
                <wp:positionV relativeFrom="paragraph">
                  <wp:posOffset>227799</wp:posOffset>
                </wp:positionV>
                <wp:extent cx="6045200" cy="374650"/>
                <wp:effectExtent l="0" t="0" r="12700" b="25400"/>
                <wp:wrapTight wrapText="bothSides">
                  <wp:wrapPolygon edited="0">
                    <wp:start x="0" y="0"/>
                    <wp:lineTo x="0" y="21966"/>
                    <wp:lineTo x="21577" y="21966"/>
                    <wp:lineTo x="21577" y="0"/>
                    <wp:lineTo x="0" y="0"/>
                  </wp:wrapPolygon>
                </wp:wrapTight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3746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7EE2A" w14:textId="77777777" w:rsidR="00400F43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 w:themeColor="text1"/>
                              </w:rPr>
                              <w:t>java: ‘;’ expected; Line #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182505" id="Rectangle 18" o:spid="_x0000_s1036" style="position:absolute;left:0;text-align:left;margin-left:0;margin-top:17.95pt;width:476pt;height:29.5pt;z-index:-25163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" fillcolor="white [3212]" strokecolor="black [3213]">
                <v:textbox>
                  <w:txbxContent>
                    <w:p w14:paraId="00F7EE2A" w14:textId="77777777" w:rsidR="00400F43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>
                        <w:rPr>
                          <w:rFonts w:ascii="Consolas" w:hAnsi="Consolas"/>
                          <w:color w:val="000000" w:themeColor="text1"/>
                        </w:rPr>
                        <w:t>java: ‘;’ expected; Line #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072B39" w:rsidRPr="00DE1E2A">
        <w:rPr>
          <w:rFonts w:ascii="Courier New" w:hAnsi="Courier New" w:cs="Courier New"/>
          <w:b/>
          <w:bCs/>
        </w:rPr>
        <w:t>Answer:</w:t>
      </w:r>
    </w:p>
    <w:p w14:paraId="45803FEE" w14:textId="06B7C2F4" w:rsidR="00361322" w:rsidRPr="00361322" w:rsidRDefault="00361322" w:rsidP="00361322">
      <w:pPr>
        <w:spacing w:after="240"/>
        <w:ind w:firstLine="720"/>
        <w:jc w:val="both"/>
        <w:rPr>
          <w:rFonts w:ascii="Courier New" w:hAnsi="Courier New" w:cs="Courier New"/>
          <w:bCs/>
        </w:rPr>
      </w:pPr>
      <w:r>
        <w:rPr>
          <w:rFonts w:ascii="Courier New" w:hAnsi="Courier New" w:cs="Courier New"/>
          <w:bCs/>
        </w:rPr>
        <w:t>The same error is encountered in this snippet from the previous snippet. However, the solution is the same.</w:t>
      </w:r>
    </w:p>
    <w:p w14:paraId="7DD0DA99" w14:textId="56C8E936" w:rsidR="00361322" w:rsidRPr="00640B71" w:rsidRDefault="00361322" w:rsidP="00361322">
      <w:pPr>
        <w:spacing w:before="240" w:line="360" w:lineRule="auto"/>
        <w:jc w:val="center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 xml:space="preserve">Proof of </w:t>
      </w:r>
      <w:r w:rsidR="00400F43">
        <w:rPr>
          <w:rFonts w:ascii="Courier New" w:hAnsi="Courier New" w:cs="Courier New"/>
          <w:b/>
        </w:rPr>
        <w:t>Error</w:t>
      </w:r>
    </w:p>
    <w:p w14:paraId="65D3A6B1" w14:textId="3EE41813" w:rsidR="00400F43" w:rsidRPr="00400F43" w:rsidRDefault="00361322" w:rsidP="00400F43">
      <w:pPr>
        <w:spacing w:line="360" w:lineRule="auto"/>
        <w:jc w:val="center"/>
        <w:rPr>
          <w:rFonts w:ascii="Courier New" w:hAnsi="Courier New" w:cs="Courier New"/>
        </w:rPr>
      </w:pPr>
      <w:r>
        <w:rPr>
          <w:rFonts w:ascii="Courier New" w:hAnsi="Courier New" w:cs="Courier New"/>
          <w:bCs/>
          <w:noProof/>
          <w:lang w:val="en-US"/>
        </w:rPr>
        <w:drawing>
          <wp:inline distT="0" distB="0" distL="0" distR="0" wp14:anchorId="72FE3987" wp14:editId="2C00AB04">
            <wp:extent cx="3442335" cy="2087491"/>
            <wp:effectExtent l="0" t="0" r="5715" b="8255"/>
            <wp:docPr id="22" name="Picture 22" descr="T:\Downloads\Carbon\carbon (3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T:\Downloads\Carbon\carbon (36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9635" cy="2104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015DE7" w14:textId="78BEB201" w:rsidR="00072B39" w:rsidRDefault="00400F43" w:rsidP="00400F43">
      <w:pPr>
        <w:jc w:val="center"/>
        <w:rPr>
          <w:rFonts w:ascii="Courier New" w:hAnsi="Courier New" w:cs="Courier New"/>
          <w:b/>
        </w:rPr>
      </w:pPr>
      <w:r w:rsidRPr="00DE1E2A">
        <w:rPr>
          <w:rFonts w:ascii="Courier New" w:hAnsi="Courier New" w:cs="Courier New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1" locked="0" layoutInCell="1" allowOverlap="1" wp14:anchorId="42913004" wp14:editId="191CA2C0">
                <wp:simplePos x="0" y="0"/>
                <wp:positionH relativeFrom="column">
                  <wp:posOffset>0</wp:posOffset>
                </wp:positionH>
                <wp:positionV relativeFrom="paragraph">
                  <wp:posOffset>227965</wp:posOffset>
                </wp:positionV>
                <wp:extent cx="6045200" cy="445135"/>
                <wp:effectExtent l="0" t="0" r="12700" b="12065"/>
                <wp:wrapTight wrapText="bothSides">
                  <wp:wrapPolygon edited="0">
                    <wp:start x="0" y="0"/>
                    <wp:lineTo x="0" y="21261"/>
                    <wp:lineTo x="21577" y="21261"/>
                    <wp:lineTo x="21577" y="0"/>
                    <wp:lineTo x="0" y="0"/>
                  </wp:wrapPolygon>
                </wp:wrapTight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45200" cy="4451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453455" w14:textId="77777777" w:rsidR="00400F43" w:rsidRPr="00400F43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Exception Caught</w:t>
                            </w:r>
                          </w:p>
                          <w:p w14:paraId="019AED28" w14:textId="1CF5A727" w:rsidR="00361322" w:rsidRPr="006A1FE4" w:rsidRDefault="00400F43" w:rsidP="00400F43">
                            <w:pPr>
                              <w:rPr>
                                <w:rFonts w:ascii="Consolas" w:hAnsi="Consolas"/>
                                <w:color w:val="000000" w:themeColor="text1"/>
                              </w:rPr>
                            </w:pPr>
                            <w:r w:rsidRPr="00400F43">
                              <w:rPr>
                                <w:rFonts w:ascii="Consolas" w:hAnsi="Consolas"/>
                                <w:color w:val="000000" w:themeColor="text1"/>
                              </w:rPr>
                              <w:t>Do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913004" id="Rectangle 24" o:spid="_x0000_s1037" style="position:absolute;left:0;text-align:left;margin-left:0;margin-top:17.95pt;width:476pt;height:35.05pt;z-index:-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" fillcolor="white [3212]" strokecolor="black [3213]">
                <v:textbox>
                  <w:txbxContent>
                    <w:p w14:paraId="7F453455" w14:textId="77777777" w:rsidR="00400F43" w:rsidRPr="00400F43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Exception Caught</w:t>
                      </w:r>
                    </w:p>
                    <w:p w14:paraId="019AED28" w14:textId="1CF5A727" w:rsidR="00361322" w:rsidRPr="006A1FE4" w:rsidRDefault="00400F43" w:rsidP="00400F43">
                      <w:pPr>
                        <w:rPr>
                          <w:rFonts w:ascii="Consolas" w:hAnsi="Consolas"/>
                          <w:color w:val="000000" w:themeColor="text1"/>
                        </w:rPr>
                      </w:pPr>
                      <w:r w:rsidRPr="00400F43">
                        <w:rPr>
                          <w:rFonts w:ascii="Consolas" w:hAnsi="Consolas"/>
                          <w:color w:val="000000" w:themeColor="text1"/>
                        </w:rPr>
                        <w:t>Done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 w:rsidR="00361322">
        <w:rPr>
          <w:rFonts w:ascii="Courier New" w:hAnsi="Courier New" w:cs="Courier New"/>
          <w:b/>
        </w:rPr>
        <w:t xml:space="preserve">C2 </w:t>
      </w:r>
      <w:r>
        <w:rPr>
          <w:rFonts w:ascii="Courier New" w:hAnsi="Courier New" w:cs="Courier New"/>
          <w:b/>
        </w:rPr>
        <w:t xml:space="preserve">Final Answer and </w:t>
      </w:r>
      <w:r w:rsidR="00361322">
        <w:rPr>
          <w:rFonts w:ascii="Courier New" w:hAnsi="Courier New" w:cs="Courier New"/>
          <w:b/>
        </w:rPr>
        <w:t>Proof</w:t>
      </w:r>
    </w:p>
    <w:p w14:paraId="0EEA9520" w14:textId="7D900AD6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19FCADF4" w14:textId="7755BB9E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  <w:r>
        <w:rPr>
          <w:rFonts w:ascii="Courier New" w:hAnsi="Courier New" w:cs="Courier New"/>
          <w:b/>
          <w:noProof/>
          <w:lang w:val="en-US"/>
        </w:rPr>
        <w:drawing>
          <wp:anchor distT="0" distB="0" distL="114300" distR="114300" simplePos="0" relativeHeight="251686912" behindDoc="1" locked="0" layoutInCell="1" allowOverlap="1" wp14:anchorId="2F0B8D18" wp14:editId="084F45C4">
            <wp:simplePos x="0" y="0"/>
            <wp:positionH relativeFrom="column">
              <wp:posOffset>1247775</wp:posOffset>
            </wp:positionH>
            <wp:positionV relativeFrom="paragraph">
              <wp:posOffset>24130</wp:posOffset>
            </wp:positionV>
            <wp:extent cx="3461385" cy="2098675"/>
            <wp:effectExtent l="0" t="0" r="5715" b="0"/>
            <wp:wrapTight wrapText="bothSides">
              <wp:wrapPolygon edited="0">
                <wp:start x="0" y="0"/>
                <wp:lineTo x="0" y="21371"/>
                <wp:lineTo x="21517" y="21371"/>
                <wp:lineTo x="21517" y="0"/>
                <wp:lineTo x="0" y="0"/>
              </wp:wrapPolygon>
            </wp:wrapTight>
            <wp:docPr id="23" name="Picture 23" descr="T:\Downloads\Carbon\carbon (3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T:\Downloads\Carbon\carbon (37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385" cy="209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835092" w14:textId="25F951C4" w:rsidR="00400F43" w:rsidRDefault="00400F43" w:rsidP="00400F43">
      <w:pPr>
        <w:rPr>
          <w:rFonts w:ascii="Courier New" w:hAnsi="Courier New" w:cs="Courier New"/>
          <w:b/>
          <w:noProof/>
          <w:lang w:val="en-US"/>
        </w:rPr>
      </w:pPr>
    </w:p>
    <w:p w14:paraId="68C28871" w14:textId="77777777" w:rsidR="00400F43" w:rsidRPr="00400F43" w:rsidRDefault="00400F43" w:rsidP="00400F43">
      <w:pPr>
        <w:rPr>
          <w:rFonts w:ascii="Courier New" w:hAnsi="Courier New" w:cs="Courier New"/>
          <w:b/>
        </w:rPr>
      </w:pPr>
    </w:p>
    <w:p w14:paraId="5E4E6F26" w14:textId="3B47964B" w:rsidR="00633AFA" w:rsidRDefault="00633AFA"/>
    <w:p w14:paraId="445D9203" w14:textId="2A637CB8" w:rsidR="00400F43" w:rsidRDefault="00400F43"/>
    <w:p w14:paraId="45B46188" w14:textId="621C805D" w:rsidR="00400F43" w:rsidRDefault="00400F43"/>
    <w:p w14:paraId="7A75498C" w14:textId="6DD91E49" w:rsidR="00400F43" w:rsidRDefault="00400F43"/>
    <w:p w14:paraId="3D6BB647" w14:textId="37FD2133" w:rsidR="00400F43" w:rsidRDefault="00400F43"/>
    <w:p w14:paraId="04EF6471" w14:textId="2C7E3677" w:rsidR="00400F43" w:rsidRDefault="00400F43"/>
    <w:p w14:paraId="00FC4967" w14:textId="338B7E7B" w:rsidR="00400F43" w:rsidRDefault="00400F43"/>
    <w:p w14:paraId="09800B87" w14:textId="4D8BAC1B" w:rsidR="00400F43" w:rsidRDefault="00400F43"/>
    <w:p w14:paraId="6F598714" w14:textId="3CBD7980" w:rsidR="00400F43" w:rsidRDefault="00400F43"/>
    <w:p w14:paraId="4BEB007C" w14:textId="519222F7" w:rsidR="00400F43" w:rsidRDefault="00400F43" w:rsidP="00400F43">
      <w:pPr>
        <w:jc w:val="center"/>
        <w:rPr>
          <w:b/>
        </w:rPr>
      </w:pPr>
      <w:r w:rsidRPr="00400F43">
        <w:rPr>
          <w:b/>
        </w:rPr>
        <w:t>Appendix</w:t>
      </w:r>
      <w:r>
        <w:rPr>
          <w:b/>
        </w:rPr>
        <w:t xml:space="preserve"> I</w:t>
      </w:r>
    </w:p>
    <w:p w14:paraId="1A858C05" w14:textId="2DD92D9C" w:rsidR="00400F43" w:rsidRDefault="00400F43" w:rsidP="00400F43">
      <w:pPr>
        <w:jc w:val="center"/>
        <w:rPr>
          <w:b/>
        </w:rPr>
      </w:pPr>
    </w:p>
    <w:p w14:paraId="7FB78FE9" w14:textId="77F553A9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C2213D2" wp14:editId="211D39C3">
            <wp:extent cx="5939790" cy="7855585"/>
            <wp:effectExtent l="0" t="0" r="3810" b="0"/>
            <wp:docPr id="26" name="Picture 26" descr="T:\Downloads\Carbon\carbon (3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T:\Downloads\Carbon\carbon (38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785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F533D" w14:textId="77777777" w:rsidR="00400F43" w:rsidRDefault="00400F43" w:rsidP="00400F43">
      <w:pPr>
        <w:jc w:val="center"/>
        <w:rPr>
          <w:b/>
        </w:rPr>
      </w:pPr>
      <w:r>
        <w:rPr>
          <w:b/>
        </w:rPr>
        <w:t>Appendix II</w:t>
      </w:r>
    </w:p>
    <w:p w14:paraId="3451CA9A" w14:textId="14DB980C" w:rsidR="00400F43" w:rsidRDefault="00400F43" w:rsidP="00400F43">
      <w:pPr>
        <w:jc w:val="center"/>
        <w:rPr>
          <w:b/>
        </w:rPr>
      </w:pPr>
    </w:p>
    <w:p w14:paraId="4764AEFE" w14:textId="0BC82200" w:rsidR="00400F43" w:rsidRDefault="00400F43" w:rsidP="00400F43">
      <w:pPr>
        <w:jc w:val="center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2DB265C0" wp14:editId="0027A3EB">
            <wp:extent cx="5934710" cy="3752215"/>
            <wp:effectExtent l="0" t="0" r="8890" b="635"/>
            <wp:docPr id="27" name="Picture 27" descr="T:\Downloads\Carbon\carbon (3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T:\Downloads\Carbon\carbon (39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752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A25C0" w14:textId="77777777" w:rsidR="00400F43" w:rsidRPr="00400F43" w:rsidRDefault="00400F43" w:rsidP="00400F43">
      <w:pPr>
        <w:jc w:val="center"/>
        <w:rPr>
          <w:b/>
        </w:rPr>
      </w:pPr>
    </w:p>
    <w:sectPr w:rsidR="00400F43" w:rsidRPr="00400F43" w:rsidSect="00152371">
      <w:footerReference w:type="even" r:id="rId18"/>
      <w:footerReference w:type="defaul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59D458" w14:textId="77777777" w:rsidR="004628F7" w:rsidRDefault="004628F7">
      <w:r>
        <w:separator/>
      </w:r>
    </w:p>
  </w:endnote>
  <w:endnote w:type="continuationSeparator" w:id="0">
    <w:p w14:paraId="77A07D3F" w14:textId="77777777" w:rsidR="004628F7" w:rsidRDefault="004628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rsiva Hebrew">
    <w:charset w:val="B1"/>
    <w:family w:val="auto"/>
    <w:pitch w:val="variable"/>
    <w:sig w:usb0="80000843" w:usb1="40000002" w:usb2="00000000" w:usb3="00000000" w:csb0="0000002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83830303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019F1B5" w14:textId="77777777" w:rsidR="00DB2E9C" w:rsidRDefault="00072B39" w:rsidP="0015237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619840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5A7609" w14:textId="77777777" w:rsidR="00DB2E9C" w:rsidRDefault="00072B39" w:rsidP="00152371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F6F0378" w14:textId="77777777" w:rsidR="00DB2E9C" w:rsidRDefault="004628F7" w:rsidP="001523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7F5FC2" w14:textId="3EF471DD" w:rsidR="00DB2E9C" w:rsidRPr="00DC0226" w:rsidRDefault="00072B39" w:rsidP="00152371">
    <w:pPr>
      <w:pStyle w:val="Footer"/>
      <w:ind w:right="360"/>
      <w:rPr>
        <w:rFonts w:ascii="Arial" w:hAnsi="Arial" w:cs="Arial"/>
        <w:color w:val="000000" w:themeColor="text1"/>
        <w:sz w:val="20"/>
        <w:szCs w:val="20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0A6D66" wp14:editId="2C13CAF5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83780" cy="9555480"/>
              <wp:effectExtent l="0" t="0" r="0" b="0"/>
              <wp:wrapNone/>
              <wp:docPr id="154" name="Rectangle 4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38378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19320152" id="Rectangle 452" o:spid="_x0000_s1026" style="position:absolute;margin-left:0;margin-top:0;width:581.4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" filled="f" strokeweight="1.25pt">
              <v:path arrowok="t"/>
              <w10:wrap anchorx="page" anchory="page"/>
            </v:rect>
          </w:pict>
        </mc:Fallback>
      </mc:AlternateContent>
    </w:r>
    <w:r>
      <w:rPr>
        <w:rFonts w:ascii="Arial" w:hAnsi="Arial" w:cs="Arial"/>
        <w:color w:val="3494BA" w:themeColor="accent1"/>
        <w:sz w:val="20"/>
        <w:szCs w:val="20"/>
      </w:rPr>
      <w:t>Cor Jesu College- Basic Education Department LEARNING MODULE IN COMP. PROGRAMMING</w:t>
    </w:r>
    <w:r>
      <w:rPr>
        <w:rFonts w:ascii="Arial" w:hAnsi="Arial" w:cs="Arial"/>
        <w:color w:val="3494BA" w:themeColor="accent1"/>
        <w:sz w:val="20"/>
        <w:szCs w:val="20"/>
      </w:rPr>
      <w:tab/>
    </w:r>
    <w:r w:rsidRPr="00E46BA0">
      <w:rPr>
        <w:rFonts w:ascii="Arial" w:hAnsi="Arial" w:cs="Arial"/>
        <w:color w:val="3494BA" w:themeColor="accent1"/>
        <w:sz w:val="20"/>
        <w:szCs w:val="20"/>
      </w:rPr>
      <w:t xml:space="preserve"> </w: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begin"/>
    </w:r>
    <w:r w:rsidRPr="00E46BA0">
      <w:rPr>
        <w:rFonts w:ascii="Arial" w:hAnsi="Arial" w:cs="Arial"/>
        <w:color w:val="3494BA" w:themeColor="accent1"/>
        <w:sz w:val="20"/>
        <w:szCs w:val="20"/>
      </w:rPr>
      <w:instrText xml:space="preserve"> PAGE    \* MERGEFORMAT </w:instrText>
    </w:r>
    <w:r w:rsidRPr="00E46BA0">
      <w:rPr>
        <w:rFonts w:ascii="Arial" w:eastAsiaTheme="minorEastAsia" w:hAnsi="Arial"/>
        <w:color w:val="3494BA" w:themeColor="accent1"/>
        <w:sz w:val="20"/>
        <w:szCs w:val="20"/>
      </w:rPr>
      <w:fldChar w:fldCharType="separate"/>
    </w:r>
    <w:r w:rsidR="004628F7" w:rsidRPr="004628F7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t>1</w:t>
    </w:r>
    <w:r w:rsidRPr="00E46BA0">
      <w:rPr>
        <w:rFonts w:asciiTheme="majorHAnsi" w:eastAsiaTheme="majorEastAsia" w:hAnsiTheme="majorHAnsi" w:cstheme="majorBidi"/>
        <w:noProof/>
        <w:color w:val="3494BA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6D6B41" w14:textId="77777777" w:rsidR="004628F7" w:rsidRDefault="004628F7">
      <w:r>
        <w:separator/>
      </w:r>
    </w:p>
  </w:footnote>
  <w:footnote w:type="continuationSeparator" w:id="0">
    <w:p w14:paraId="0E57A0D1" w14:textId="77777777" w:rsidR="004628F7" w:rsidRDefault="004628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439B5"/>
    <w:multiLevelType w:val="hybridMultilevel"/>
    <w:tmpl w:val="ABCE85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41292"/>
    <w:multiLevelType w:val="hybridMultilevel"/>
    <w:tmpl w:val="B37C0AAC"/>
    <w:lvl w:ilvl="0" w:tplc="E8F81084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tDQyNDM3MrQ0MTZV0lEKTi0uzszPAykwrAUAFIsVOywAAAA="/>
  </w:docVars>
  <w:rsids>
    <w:rsidRoot w:val="00072B39"/>
    <w:rsid w:val="000201B0"/>
    <w:rsid w:val="00030C4B"/>
    <w:rsid w:val="0004424D"/>
    <w:rsid w:val="00072B39"/>
    <w:rsid w:val="00083471"/>
    <w:rsid w:val="00136AE1"/>
    <w:rsid w:val="001D7C3E"/>
    <w:rsid w:val="001F4ED7"/>
    <w:rsid w:val="00275ED9"/>
    <w:rsid w:val="00347AA0"/>
    <w:rsid w:val="00361322"/>
    <w:rsid w:val="0036647D"/>
    <w:rsid w:val="00374E6F"/>
    <w:rsid w:val="00400F43"/>
    <w:rsid w:val="004628F7"/>
    <w:rsid w:val="0048080F"/>
    <w:rsid w:val="005777BF"/>
    <w:rsid w:val="005933A1"/>
    <w:rsid w:val="00617A34"/>
    <w:rsid w:val="00633AFA"/>
    <w:rsid w:val="00640B71"/>
    <w:rsid w:val="006A1FE4"/>
    <w:rsid w:val="00764EC4"/>
    <w:rsid w:val="0087597F"/>
    <w:rsid w:val="008D037B"/>
    <w:rsid w:val="008E66A6"/>
    <w:rsid w:val="009B70D8"/>
    <w:rsid w:val="009D368D"/>
    <w:rsid w:val="00A00834"/>
    <w:rsid w:val="00A33AD0"/>
    <w:rsid w:val="00A87F0D"/>
    <w:rsid w:val="00AC46B4"/>
    <w:rsid w:val="00CA7069"/>
    <w:rsid w:val="00CD34B0"/>
    <w:rsid w:val="00DB58B5"/>
    <w:rsid w:val="00DE1F1D"/>
    <w:rsid w:val="00E43ABF"/>
    <w:rsid w:val="00F26820"/>
    <w:rsid w:val="00F36992"/>
    <w:rsid w:val="00F42054"/>
    <w:rsid w:val="00FE35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F413E"/>
  <w15:chartTrackingRefBased/>
  <w15:docId w15:val="{67F13777-09C1-0840-AF98-CE053B1CAC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3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B39"/>
    <w:pPr>
      <w:spacing w:after="200" w:line="276" w:lineRule="auto"/>
      <w:ind w:left="720"/>
      <w:contextualSpacing/>
    </w:pPr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72B3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2B39"/>
  </w:style>
  <w:style w:type="character" w:styleId="PageNumber">
    <w:name w:val="page number"/>
    <w:basedOn w:val="DefaultParagraphFont"/>
    <w:uiPriority w:val="99"/>
    <w:semiHidden/>
    <w:unhideWhenUsed/>
    <w:rsid w:val="00072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09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1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25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Madison">
  <a:themeElements>
    <a:clrScheme name="Blue Green">
      <a:dk1>
        <a:sysClr val="windowText" lastClr="000000"/>
      </a:dk1>
      <a:lt1>
        <a:sysClr val="window" lastClr="FFFFFF"/>
      </a:lt1>
      <a:dk2>
        <a:srgbClr val="373545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6B9F25"/>
      </a:hlink>
      <a:folHlink>
        <a:srgbClr val="9F6715"/>
      </a:folHlink>
    </a:clrScheme>
    <a:fontScheme name="Madison">
      <a:maj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Madison">
      <a:fillStyleLst>
        <a:solidFill>
          <a:schemeClr val="phClr"/>
        </a:solidFill>
        <a:gradFill rotWithShape="1">
          <a:gsLst>
            <a:gs pos="0">
              <a:schemeClr val="phClr">
                <a:tint val="48000"/>
                <a:alpha val="88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4000"/>
                <a:satMod val="130000"/>
                <a:lumMod val="92000"/>
              </a:schemeClr>
            </a:gs>
            <a:gs pos="100000">
              <a:schemeClr val="phClr">
                <a:shade val="76000"/>
                <a:satMod val="130000"/>
                <a:lumMod val="88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blipFill rotWithShape="1"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adison" id="{025CB5FB-2DD3-45EE-B6F0-CC461540EB19}" vid="{6AC10936-2DFC-4054-9ADF-B5E2C5F8619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7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leños</dc:creator>
  <cp:keywords/>
  <dc:description/>
  <cp:lastModifiedBy>Aidre Cabrera</cp:lastModifiedBy>
  <cp:revision>46</cp:revision>
  <cp:lastPrinted>2022-04-02T19:34:00Z</cp:lastPrinted>
  <dcterms:created xsi:type="dcterms:W3CDTF">2022-03-20T14:25:00Z</dcterms:created>
  <dcterms:modified xsi:type="dcterms:W3CDTF">2022-04-02T19:36:00Z</dcterms:modified>
</cp:coreProperties>
</file>